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60C745" w14:textId="77777777" w:rsidR="00C13094" w:rsidRDefault="00C13094" w:rsidP="00947A7F">
      <w:pPr>
        <w:pStyle w:val="NoSpacing"/>
        <w:rPr>
          <w:b/>
          <w:sz w:val="28"/>
        </w:rPr>
      </w:pPr>
      <w:r>
        <w:rPr>
          <w:b/>
          <w:sz w:val="28"/>
        </w:rPr>
        <w:t xml:space="preserve">                 </w:t>
      </w:r>
      <w:r w:rsidR="00947A7F" w:rsidRPr="00741F63">
        <w:rPr>
          <w:b/>
          <w:sz w:val="28"/>
        </w:rPr>
        <w:t>ADVICE OF EMPLOYMENT –</w:t>
      </w:r>
      <w:r w:rsidR="007838BC">
        <w:rPr>
          <w:b/>
          <w:sz w:val="28"/>
        </w:rPr>
        <w:t xml:space="preserve"> INDIVIDUALISED FUNDING CLIENT</w:t>
      </w:r>
    </w:p>
    <w:p w14:paraId="6FC99D52" w14:textId="77777777" w:rsidR="00741F63" w:rsidRPr="00741F63" w:rsidRDefault="00C13094" w:rsidP="00947A7F">
      <w:pPr>
        <w:pStyle w:val="NoSpacing"/>
        <w:rPr>
          <w:b/>
          <w:sz w:val="8"/>
        </w:rPr>
      </w:pPr>
      <w:r w:rsidRPr="00741F63">
        <w:rPr>
          <w:b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2FE6D3F" wp14:editId="55B204B1">
                <wp:simplePos x="0" y="0"/>
                <wp:positionH relativeFrom="margin">
                  <wp:align>right</wp:align>
                </wp:positionH>
                <wp:positionV relativeFrom="paragraph">
                  <wp:posOffset>137160</wp:posOffset>
                </wp:positionV>
                <wp:extent cx="6619875" cy="28575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28575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DF4C8C" w14:textId="77777777" w:rsidR="00741F63" w:rsidRPr="00741F63" w:rsidRDefault="00741F63" w:rsidP="00741F63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741F63"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NEW EMPLOYEE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E6D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0.05pt;margin-top:10.8pt;width:521.25pt;height:22.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" fillcolor="#5a5a5a [2109]">
                <v:textbox>
                  <w:txbxContent>
                    <w:p w14:paraId="4EDF4C8C" w14:textId="77777777" w:rsidR="00741F63" w:rsidRPr="00741F63" w:rsidRDefault="00741F63" w:rsidP="00741F63">
                      <w:pPr>
                        <w:jc w:val="center"/>
                        <w:rPr>
                          <w:b/>
                          <w:color w:val="FFFFFF" w:themeColor="background1"/>
                          <w:sz w:val="28"/>
                        </w:rPr>
                      </w:pPr>
                      <w:r w:rsidRPr="00741F63">
                        <w:rPr>
                          <w:b/>
                          <w:color w:val="FFFFFF" w:themeColor="background1"/>
                          <w:sz w:val="28"/>
                        </w:rPr>
                        <w:t>NEW EMPLOYEE FOR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47A7F" w:rsidRPr="002D52DF">
        <w:rPr>
          <w:b/>
          <w:sz w:val="28"/>
        </w:rPr>
        <w:t xml:space="preserve"> </w:t>
      </w:r>
    </w:p>
    <w:p w14:paraId="24A54B47" w14:textId="77777777" w:rsidR="002D52DF" w:rsidRPr="00AB4F15" w:rsidRDefault="00C13094" w:rsidP="00947A7F">
      <w:pPr>
        <w:pStyle w:val="NoSpacing"/>
        <w:rPr>
          <w:b/>
          <w:sz w:val="24"/>
          <w:szCs w:val="24"/>
        </w:rPr>
      </w:pPr>
      <w:r w:rsidRPr="00AB4F15">
        <w:rPr>
          <w:noProof/>
          <w:sz w:val="24"/>
          <w:szCs w:val="24"/>
          <w:lang w:eastAsia="en-N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96AEF57" wp14:editId="066CABCF">
                <wp:simplePos x="0" y="0"/>
                <wp:positionH relativeFrom="margin">
                  <wp:align>right</wp:align>
                </wp:positionH>
                <wp:positionV relativeFrom="paragraph">
                  <wp:posOffset>482600</wp:posOffset>
                </wp:positionV>
                <wp:extent cx="1543050" cy="619125"/>
                <wp:effectExtent l="0" t="0" r="1905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619125"/>
                        </a:xfrm>
                        <a:prstGeom prst="rect">
                          <a:avLst/>
                        </a:prstGeom>
                        <a:solidFill>
                          <a:srgbClr val="FFE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4F3E05" w14:textId="77777777" w:rsidR="00741F63" w:rsidRDefault="00741F63" w:rsidP="00741F63">
                            <w:pPr>
                              <w:pStyle w:val="NoSpacing"/>
                              <w:jc w:val="center"/>
                            </w:pPr>
                          </w:p>
                          <w:p w14:paraId="2A0B2FC4" w14:textId="77777777" w:rsidR="002D52DF" w:rsidRPr="00C13094" w:rsidRDefault="002D52DF" w:rsidP="00741F63">
                            <w:pPr>
                              <w:pStyle w:val="NoSpacing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C13094">
                              <w:rPr>
                                <w:b/>
                                <w:i/>
                              </w:rPr>
                              <w:t>Employee #:_________</w:t>
                            </w:r>
                          </w:p>
                          <w:p w14:paraId="0A34460D" w14:textId="77777777" w:rsidR="002D52DF" w:rsidRPr="002D52DF" w:rsidRDefault="00D72FB5" w:rsidP="00741F63">
                            <w:pPr>
                              <w:pStyle w:val="NoSpacing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OFFICE</w:t>
                            </w:r>
                            <w:r w:rsidR="002D52DF" w:rsidRPr="002D52DF">
                              <w:rPr>
                                <w:i/>
                              </w:rPr>
                              <w:t xml:space="preserve"> USE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AEF57" id="_x0000_s1027" type="#_x0000_t202" style="position:absolute;margin-left:70.3pt;margin-top:38pt;width:121.5pt;height:48.7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" fillcolor="#ffefff">
                <v:textbox>
                  <w:txbxContent>
                    <w:p w14:paraId="7B4F3E05" w14:textId="77777777" w:rsidR="00741F63" w:rsidRDefault="00741F63" w:rsidP="00741F63">
                      <w:pPr>
                        <w:pStyle w:val="NoSpacing"/>
                        <w:jc w:val="center"/>
                      </w:pPr>
                    </w:p>
                    <w:p w14:paraId="2A0B2FC4" w14:textId="77777777" w:rsidR="002D52DF" w:rsidRPr="00C13094" w:rsidRDefault="002D52DF" w:rsidP="00741F63">
                      <w:pPr>
                        <w:pStyle w:val="NoSpacing"/>
                        <w:jc w:val="center"/>
                        <w:rPr>
                          <w:b/>
                          <w:i/>
                        </w:rPr>
                      </w:pPr>
                      <w:r w:rsidRPr="00C13094">
                        <w:rPr>
                          <w:b/>
                          <w:i/>
                        </w:rPr>
                        <w:t>Employee #:_________</w:t>
                      </w:r>
                    </w:p>
                    <w:p w14:paraId="0A34460D" w14:textId="77777777" w:rsidR="002D52DF" w:rsidRPr="002D52DF" w:rsidRDefault="00D72FB5" w:rsidP="00741F63">
                      <w:pPr>
                        <w:pStyle w:val="NoSpacing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OFFICE</w:t>
                      </w:r>
                      <w:r w:rsidR="002D52DF" w:rsidRPr="002D52DF">
                        <w:rPr>
                          <w:i/>
                        </w:rPr>
                        <w:t xml:space="preserve"> USE ONL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D52DF" w:rsidRPr="00AB4F15">
        <w:rPr>
          <w:b/>
          <w:color w:val="FF0000"/>
          <w:sz w:val="24"/>
          <w:szCs w:val="24"/>
        </w:rPr>
        <w:t xml:space="preserve">ALL sections must be completed for </w:t>
      </w:r>
      <w:r w:rsidR="00741F63" w:rsidRPr="00AB4F15">
        <w:rPr>
          <w:b/>
          <w:color w:val="FF0000"/>
          <w:sz w:val="24"/>
          <w:szCs w:val="24"/>
        </w:rPr>
        <w:t>employee</w:t>
      </w:r>
      <w:r w:rsidR="002D52DF" w:rsidRPr="00AB4F15">
        <w:rPr>
          <w:b/>
          <w:color w:val="FF0000"/>
          <w:sz w:val="24"/>
          <w:szCs w:val="24"/>
        </w:rPr>
        <w:t xml:space="preserve"> to be set up and paid</w:t>
      </w:r>
    </w:p>
    <w:p w14:paraId="74459943" w14:textId="77777777" w:rsidR="00741F63" w:rsidRPr="00AB4F15" w:rsidRDefault="00741F63" w:rsidP="00947A7F">
      <w:pPr>
        <w:pStyle w:val="NoSpacing"/>
        <w:rPr>
          <w:sz w:val="18"/>
          <w:szCs w:val="24"/>
        </w:rPr>
      </w:pPr>
    </w:p>
    <w:p w14:paraId="2D15A191" w14:textId="77777777" w:rsidR="002D52DF" w:rsidRPr="00AB4F15" w:rsidRDefault="002D52DF" w:rsidP="00947A7F">
      <w:pPr>
        <w:pStyle w:val="NoSpacing"/>
        <w:rPr>
          <w:sz w:val="24"/>
          <w:szCs w:val="24"/>
        </w:rPr>
      </w:pPr>
      <w:r w:rsidRPr="00AB4F15">
        <w:rPr>
          <w:sz w:val="24"/>
          <w:szCs w:val="24"/>
        </w:rPr>
        <w:t xml:space="preserve">Return to: </w:t>
      </w:r>
      <w:hyperlink r:id="rId6" w:history="1">
        <w:r w:rsidRPr="00AB4F15">
          <w:rPr>
            <w:rStyle w:val="Hyperlink"/>
            <w:sz w:val="24"/>
            <w:szCs w:val="24"/>
          </w:rPr>
          <w:t>DisabilitySupport@lifewise.org.nz</w:t>
        </w:r>
      </w:hyperlink>
      <w:r w:rsidRPr="00AB4F15">
        <w:rPr>
          <w:sz w:val="24"/>
          <w:szCs w:val="24"/>
        </w:rPr>
        <w:t xml:space="preserve"> </w:t>
      </w:r>
    </w:p>
    <w:p w14:paraId="31E405D4" w14:textId="77777777" w:rsidR="00D84FFB" w:rsidRDefault="00D84FFB" w:rsidP="00947A7F">
      <w:pPr>
        <w:pStyle w:val="NoSpacing"/>
      </w:pPr>
      <w:r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207D774" wp14:editId="51E139E8">
                <wp:simplePos x="0" y="0"/>
                <wp:positionH relativeFrom="margin">
                  <wp:align>right</wp:align>
                </wp:positionH>
                <wp:positionV relativeFrom="paragraph">
                  <wp:posOffset>261686</wp:posOffset>
                </wp:positionV>
                <wp:extent cx="6619875" cy="266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2667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3C4941" w14:textId="77777777" w:rsidR="00947A7F" w:rsidRPr="00947A7F" w:rsidRDefault="00947A7F" w:rsidP="00947A7F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947A7F">
                              <w:rPr>
                                <w:b/>
                                <w:color w:val="FFFFFF" w:themeColor="background1"/>
                              </w:rPr>
                              <w:t>Employer’s Deta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07D774" id="_x0000_s1028" type="#_x0000_t202" style="position:absolute;margin-left:470.05pt;margin-top:20.6pt;width:521.25pt;height:21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" fillcolor="#5a5a5a [2109]">
                <v:textbox>
                  <w:txbxContent>
                    <w:p w14:paraId="723C4941" w14:textId="77777777" w:rsidR="00947A7F" w:rsidRPr="00947A7F" w:rsidRDefault="00947A7F" w:rsidP="00947A7F">
                      <w:pPr>
                        <w:rPr>
                          <w:b/>
                          <w:color w:val="FFFFFF" w:themeColor="background1"/>
                        </w:rPr>
                      </w:pPr>
                      <w:r w:rsidRPr="00947A7F">
                        <w:rPr>
                          <w:b/>
                          <w:color w:val="FFFFFF" w:themeColor="background1"/>
                        </w:rPr>
                        <w:t>Employer’s Detai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C05ACE" w14:textId="77777777" w:rsidR="002D52DF" w:rsidRPr="00D84FFB" w:rsidRDefault="00D84FFB" w:rsidP="00947A7F">
      <w:pPr>
        <w:pStyle w:val="NoSpacing"/>
        <w:rPr>
          <w:b/>
          <w:i/>
          <w:sz w:val="18"/>
        </w:rPr>
      </w:pPr>
      <w:r w:rsidRPr="00D84FFB">
        <w:rPr>
          <w:b/>
          <w:i/>
          <w:sz w:val="18"/>
        </w:rPr>
        <w:t xml:space="preserve">*Please note you cannot be both </w:t>
      </w:r>
      <w:r w:rsidR="000421E7">
        <w:rPr>
          <w:b/>
          <w:i/>
          <w:sz w:val="18"/>
        </w:rPr>
        <w:t xml:space="preserve">the </w:t>
      </w:r>
      <w:r w:rsidRPr="00D84FFB">
        <w:rPr>
          <w:b/>
          <w:i/>
          <w:sz w:val="18"/>
        </w:rPr>
        <w:t>Employer &amp; Employee</w:t>
      </w:r>
    </w:p>
    <w:p w14:paraId="55683A92" w14:textId="77777777" w:rsidR="002D52DF" w:rsidRPr="003117B7" w:rsidRDefault="00871828" w:rsidP="00947A7F">
      <w:pPr>
        <w:pStyle w:val="NoSpacing"/>
        <w:rPr>
          <w:sz w:val="10"/>
        </w:rPr>
      </w:pPr>
      <w:r w:rsidRPr="00AB4F15">
        <w:rPr>
          <w:noProof/>
          <w:sz w:val="32"/>
          <w:lang w:eastAsia="en-NZ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8775F09" wp14:editId="2685A95F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1543050" cy="619125"/>
                <wp:effectExtent l="0" t="0" r="1905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619125"/>
                        </a:xfrm>
                        <a:prstGeom prst="rect">
                          <a:avLst/>
                        </a:prstGeom>
                        <a:solidFill>
                          <a:srgbClr val="FFE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3B8328" w14:textId="77777777" w:rsidR="00741F63" w:rsidRDefault="00741F63" w:rsidP="00741F63">
                            <w:pPr>
                              <w:pStyle w:val="NoSpacing"/>
                              <w:jc w:val="center"/>
                            </w:pPr>
                          </w:p>
                          <w:p w14:paraId="122386AD" w14:textId="77777777" w:rsidR="00741F63" w:rsidRPr="00C13094" w:rsidRDefault="00741F63" w:rsidP="00741F63">
                            <w:pPr>
                              <w:pStyle w:val="NoSpacing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C13094">
                              <w:rPr>
                                <w:b/>
                                <w:i/>
                              </w:rPr>
                              <w:t>IF</w:t>
                            </w:r>
                            <w:r w:rsidR="003117B7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r w:rsidRPr="00C13094">
                              <w:rPr>
                                <w:b/>
                                <w:i/>
                              </w:rPr>
                              <w:t>Client #:_________</w:t>
                            </w:r>
                          </w:p>
                          <w:p w14:paraId="77F2591C" w14:textId="77777777" w:rsidR="00741F63" w:rsidRPr="002D52DF" w:rsidRDefault="00D72FB5" w:rsidP="00741F63">
                            <w:pPr>
                              <w:pStyle w:val="NoSpacing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OFFICE</w:t>
                            </w:r>
                            <w:r w:rsidR="00741F63" w:rsidRPr="002D52DF">
                              <w:rPr>
                                <w:i/>
                              </w:rPr>
                              <w:t xml:space="preserve"> USE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775F09" id="_x0000_s1029" type="#_x0000_t202" style="position:absolute;margin-left:70.3pt;margin-top:.75pt;width:121.5pt;height:48.7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" fillcolor="#ffefff">
                <v:textbox>
                  <w:txbxContent>
                    <w:p w14:paraId="7C3B8328" w14:textId="77777777" w:rsidR="00741F63" w:rsidRDefault="00741F63" w:rsidP="00741F63">
                      <w:pPr>
                        <w:pStyle w:val="NoSpacing"/>
                        <w:jc w:val="center"/>
                      </w:pPr>
                    </w:p>
                    <w:p w14:paraId="122386AD" w14:textId="77777777" w:rsidR="00741F63" w:rsidRPr="00C13094" w:rsidRDefault="00741F63" w:rsidP="00741F63">
                      <w:pPr>
                        <w:pStyle w:val="NoSpacing"/>
                        <w:jc w:val="center"/>
                        <w:rPr>
                          <w:b/>
                          <w:i/>
                        </w:rPr>
                      </w:pPr>
                      <w:r w:rsidRPr="00C13094">
                        <w:rPr>
                          <w:b/>
                          <w:i/>
                        </w:rPr>
                        <w:t>IF</w:t>
                      </w:r>
                      <w:r w:rsidR="003117B7">
                        <w:rPr>
                          <w:b/>
                          <w:i/>
                        </w:rPr>
                        <w:t xml:space="preserve"> </w:t>
                      </w:r>
                      <w:r w:rsidRPr="00C13094">
                        <w:rPr>
                          <w:b/>
                          <w:i/>
                        </w:rPr>
                        <w:t>Client #:_________</w:t>
                      </w:r>
                    </w:p>
                    <w:p w14:paraId="77F2591C" w14:textId="77777777" w:rsidR="00741F63" w:rsidRPr="002D52DF" w:rsidRDefault="00D72FB5" w:rsidP="00741F63">
                      <w:pPr>
                        <w:pStyle w:val="NoSpacing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OFFICE</w:t>
                      </w:r>
                      <w:r w:rsidR="00741F63" w:rsidRPr="002D52DF">
                        <w:rPr>
                          <w:i/>
                        </w:rPr>
                        <w:t xml:space="preserve"> USE ONL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9BD38D" w14:textId="77777777" w:rsidR="00947A7F" w:rsidRDefault="00947A7F" w:rsidP="00947A7F">
      <w:pPr>
        <w:pStyle w:val="NoSpacing"/>
      </w:pPr>
      <w:r w:rsidRPr="00AB4F15">
        <w:rPr>
          <w:sz w:val="24"/>
        </w:rPr>
        <w:t xml:space="preserve">Employer’s Name: </w:t>
      </w:r>
      <w:r>
        <w:t>____________________________________________________</w:t>
      </w:r>
      <w:r w:rsidR="00AB4F15">
        <w:t>__</w:t>
      </w:r>
    </w:p>
    <w:p w14:paraId="670F79E6" w14:textId="77777777" w:rsidR="00947A7F" w:rsidRPr="00AB4F15" w:rsidRDefault="00947A7F" w:rsidP="00947A7F">
      <w:pPr>
        <w:pStyle w:val="NoSpacing"/>
        <w:rPr>
          <w:sz w:val="18"/>
        </w:rPr>
      </w:pPr>
    </w:p>
    <w:p w14:paraId="57C456CD" w14:textId="77777777" w:rsidR="00741F63" w:rsidRPr="00AB4F15" w:rsidRDefault="00947A7F" w:rsidP="00947A7F">
      <w:pPr>
        <w:pStyle w:val="NoSpacing"/>
        <w:rPr>
          <w:sz w:val="24"/>
        </w:rPr>
      </w:pPr>
      <w:r w:rsidRPr="00AB4F15">
        <w:rPr>
          <w:sz w:val="24"/>
        </w:rPr>
        <w:t>Employer’</w:t>
      </w:r>
      <w:r w:rsidR="00741F63" w:rsidRPr="00AB4F15">
        <w:rPr>
          <w:sz w:val="24"/>
        </w:rPr>
        <w:t>s Email</w:t>
      </w:r>
      <w:r w:rsidR="00BD636A">
        <w:rPr>
          <w:sz w:val="24"/>
        </w:rPr>
        <w:t>_________</w:t>
      </w:r>
      <w:r w:rsidR="00871828">
        <w:rPr>
          <w:sz w:val="24"/>
        </w:rPr>
        <w:t>__________________________________________</w:t>
      </w:r>
    </w:p>
    <w:p w14:paraId="2242E60B" w14:textId="77777777" w:rsidR="00741F63" w:rsidRPr="00741F63" w:rsidRDefault="00741F63" w:rsidP="00947A7F">
      <w:pPr>
        <w:pStyle w:val="NoSpacing"/>
        <w:rPr>
          <w:sz w:val="16"/>
        </w:rPr>
      </w:pPr>
    </w:p>
    <w:p w14:paraId="7B7FF93A" w14:textId="77777777" w:rsidR="00947A7F" w:rsidRDefault="003117B7" w:rsidP="00947A7F">
      <w:pPr>
        <w:pStyle w:val="NoSpacing"/>
      </w:pPr>
      <w:r w:rsidRPr="00AB4F15">
        <w:rPr>
          <w:noProof/>
          <w:sz w:val="24"/>
          <w:lang w:eastAsia="en-NZ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0BF77D4" wp14:editId="7C64E371">
                <wp:simplePos x="0" y="0"/>
                <wp:positionH relativeFrom="margin">
                  <wp:align>right</wp:align>
                </wp:positionH>
                <wp:positionV relativeFrom="paragraph">
                  <wp:posOffset>281305</wp:posOffset>
                </wp:positionV>
                <wp:extent cx="6619875" cy="266700"/>
                <wp:effectExtent l="0" t="0" r="28575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2667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6FE372" w14:textId="77777777" w:rsidR="00741F63" w:rsidRPr="00947A7F" w:rsidRDefault="00741F63" w:rsidP="00741F63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>Employee’s</w:t>
                            </w:r>
                            <w:r w:rsidRPr="00947A7F">
                              <w:rPr>
                                <w:b/>
                                <w:color w:val="FFFFFF" w:themeColor="background1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BF77D4" id="_x0000_s1030" type="#_x0000_t202" style="position:absolute;margin-left:470.05pt;margin-top:22.15pt;width:521.25pt;height:21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" fillcolor="#5a5a5a [2109]">
                <v:textbox>
                  <w:txbxContent>
                    <w:p w14:paraId="7D6FE372" w14:textId="77777777" w:rsidR="00741F63" w:rsidRPr="00947A7F" w:rsidRDefault="00741F63" w:rsidP="00741F63">
                      <w:pPr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>Employee’s</w:t>
                      </w:r>
                      <w:r w:rsidRPr="00947A7F">
                        <w:rPr>
                          <w:b/>
                          <w:color w:val="FFFFFF" w:themeColor="background1"/>
                        </w:rPr>
                        <w:t xml:space="preserve"> Detai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47A7F" w:rsidRPr="00AB4F15">
        <w:rPr>
          <w:sz w:val="24"/>
        </w:rPr>
        <w:t>IF Client’s Name</w:t>
      </w:r>
      <w:r w:rsidR="00D72FB5">
        <w:rPr>
          <w:sz w:val="24"/>
        </w:rPr>
        <w:t>:</w:t>
      </w:r>
      <w:r w:rsidR="00D72FB5">
        <w:t xml:space="preserve"> </w:t>
      </w:r>
      <w:r w:rsidR="00947A7F">
        <w:t>____________________________</w:t>
      </w:r>
      <w:r w:rsidR="00741F63">
        <w:t>___________________________</w:t>
      </w:r>
      <w:r w:rsidR="00433D86">
        <w:t>_</w:t>
      </w:r>
    </w:p>
    <w:p w14:paraId="77891FFA" w14:textId="77777777" w:rsidR="00AB4F15" w:rsidRPr="00B14C57" w:rsidRDefault="00AB4F15" w:rsidP="00741F63">
      <w:pPr>
        <w:rPr>
          <w:sz w:val="2"/>
        </w:rPr>
      </w:pPr>
    </w:p>
    <w:p w14:paraId="629CA80A" w14:textId="77777777" w:rsidR="00741F63" w:rsidRDefault="00741F63" w:rsidP="00741F63">
      <w:r w:rsidRPr="00AB4F15">
        <w:rPr>
          <w:sz w:val="24"/>
        </w:rPr>
        <w:t xml:space="preserve">Full Name: </w:t>
      </w:r>
      <w:r>
        <w:t>_____________________________________________________________________________________</w:t>
      </w:r>
    </w:p>
    <w:p w14:paraId="2EE768F7" w14:textId="77777777" w:rsidR="00C13094" w:rsidRDefault="00C13094" w:rsidP="00741F63">
      <w:r w:rsidRPr="00AB4F15">
        <w:rPr>
          <w:sz w:val="24"/>
        </w:rPr>
        <w:t xml:space="preserve">Address: </w:t>
      </w:r>
      <w:r>
        <w:t>___________________</w:t>
      </w:r>
      <w:r w:rsidR="00D84FFB">
        <w:t>_______________________________</w:t>
      </w:r>
      <w:r>
        <w:t>____</w:t>
      </w:r>
      <w:r w:rsidR="00D84FFB">
        <w:t>______________Post Code: __________</w:t>
      </w:r>
    </w:p>
    <w:p w14:paraId="7EB2A3B1" w14:textId="77777777" w:rsidR="00C13094" w:rsidRDefault="00C13094" w:rsidP="00741F63">
      <w:r w:rsidRPr="00AB4F15">
        <w:rPr>
          <w:sz w:val="24"/>
        </w:rPr>
        <w:t xml:space="preserve">Phone (Mobile): </w:t>
      </w:r>
      <w:r w:rsidR="00AB4F15">
        <w:t>__________________________ Phone</w:t>
      </w:r>
      <w:r w:rsidRPr="00AB4F15">
        <w:rPr>
          <w:sz w:val="24"/>
        </w:rPr>
        <w:t xml:space="preserve"> (Home): </w:t>
      </w:r>
      <w:r>
        <w:t>_______________________________________</w:t>
      </w:r>
      <w:r w:rsidR="00AB4F15">
        <w:t>_</w:t>
      </w:r>
    </w:p>
    <w:p w14:paraId="263EC6F2" w14:textId="77777777" w:rsidR="00C13094" w:rsidRDefault="00C13094" w:rsidP="00741F63">
      <w:r w:rsidRPr="00AB4F15">
        <w:rPr>
          <w:sz w:val="24"/>
        </w:rPr>
        <w:t>Email Address</w:t>
      </w:r>
      <w:r w:rsidR="00901CBE" w:rsidRPr="00AB4F15">
        <w:rPr>
          <w:sz w:val="24"/>
        </w:rPr>
        <w:t xml:space="preserve">: </w:t>
      </w:r>
      <w:r w:rsidR="00901CBE">
        <w:t>_</w:t>
      </w:r>
      <w:r>
        <w:t>__________________________________________________</w:t>
      </w:r>
      <w:r w:rsidR="00AB4F15">
        <w:t>______________________________</w:t>
      </w:r>
    </w:p>
    <w:p w14:paraId="5162FF50" w14:textId="77777777" w:rsidR="00901CBE" w:rsidRPr="00AB4F15" w:rsidRDefault="00901CBE" w:rsidP="00901CBE">
      <w:pPr>
        <w:pStyle w:val="NoSpacing"/>
        <w:rPr>
          <w:sz w:val="24"/>
        </w:rPr>
      </w:pPr>
      <w:r w:rsidRPr="00D12DDA">
        <w:rPr>
          <w:rFonts w:ascii="Wingdings" w:hAnsi="Wingdings"/>
          <w:szCs w:val="24"/>
        </w:rPr>
        <w:t></w:t>
      </w:r>
      <w:r w:rsidRPr="00901CBE">
        <w:t xml:space="preserve"> </w:t>
      </w:r>
      <w:r w:rsidRPr="00AB4F15">
        <w:rPr>
          <w:sz w:val="24"/>
        </w:rPr>
        <w:t>Resident Family Carer (</w:t>
      </w:r>
      <w:r w:rsidRPr="00AB4F15">
        <w:rPr>
          <w:sz w:val="24"/>
          <w:highlight w:val="yellow"/>
        </w:rPr>
        <w:t>please tick if you live with the person you are caring for)</w:t>
      </w:r>
      <w:r w:rsidRPr="00AB4F15">
        <w:rPr>
          <w:sz w:val="24"/>
        </w:rPr>
        <w:t xml:space="preserve"> </w:t>
      </w:r>
    </w:p>
    <w:p w14:paraId="5DE99240" w14:textId="77777777" w:rsidR="00901CBE" w:rsidRPr="00DA5249" w:rsidRDefault="00901CBE" w:rsidP="00901CBE">
      <w:pPr>
        <w:pStyle w:val="NoSpacing"/>
        <w:rPr>
          <w:sz w:val="16"/>
        </w:rPr>
      </w:pPr>
    </w:p>
    <w:p w14:paraId="649C9A8F" w14:textId="77777777" w:rsidR="00DA5249" w:rsidRDefault="00DA5249" w:rsidP="00901CBE">
      <w:pPr>
        <w:pStyle w:val="NoSpacing"/>
      </w:pPr>
      <w:r w:rsidRPr="00AB4F15">
        <w:rPr>
          <w:sz w:val="24"/>
        </w:rPr>
        <w:t xml:space="preserve">Date of Birth: </w:t>
      </w:r>
      <w:r>
        <w:t>_____</w:t>
      </w:r>
      <w:r w:rsidR="00AB4F15">
        <w:t>_______________________</w:t>
      </w:r>
      <w:r>
        <w:t xml:space="preserve"> </w:t>
      </w:r>
      <w:r w:rsidRPr="00D12DDA">
        <w:rPr>
          <w:rFonts w:ascii="Wingdings" w:hAnsi="Wingdings"/>
          <w:szCs w:val="24"/>
        </w:rPr>
        <w:t></w:t>
      </w:r>
      <w:r w:rsidRPr="00901CBE">
        <w:t xml:space="preserve"> </w:t>
      </w:r>
      <w:r w:rsidRPr="00AB4F15">
        <w:rPr>
          <w:sz w:val="24"/>
        </w:rPr>
        <w:t>Consent to send Date of Birth to IRD (for payroll purposes)</w:t>
      </w:r>
    </w:p>
    <w:p w14:paraId="66E23CB5" w14:textId="77777777" w:rsidR="00DA5249" w:rsidRPr="00DA5249" w:rsidRDefault="00DA5249" w:rsidP="00901CBE">
      <w:pPr>
        <w:pStyle w:val="NoSpacing"/>
        <w:rPr>
          <w:sz w:val="16"/>
        </w:rPr>
      </w:pPr>
    </w:p>
    <w:p w14:paraId="103FE704" w14:textId="77777777" w:rsidR="00DA5249" w:rsidRPr="00AB4F15" w:rsidRDefault="00DA5249" w:rsidP="00901CBE">
      <w:pPr>
        <w:pStyle w:val="NoSpacing"/>
        <w:rPr>
          <w:sz w:val="24"/>
        </w:rPr>
      </w:pPr>
      <w:r w:rsidRPr="00AB4F15">
        <w:rPr>
          <w:sz w:val="24"/>
        </w:rPr>
        <w:t>Gender:  Male / Female / Other Gender (Please Circle)</w:t>
      </w:r>
    </w:p>
    <w:p w14:paraId="7E8E3035" w14:textId="77777777" w:rsidR="00DA5249" w:rsidRPr="00DA5249" w:rsidRDefault="00DA5249" w:rsidP="00901CBE">
      <w:pPr>
        <w:pStyle w:val="NoSpacing"/>
        <w:rPr>
          <w:sz w:val="16"/>
        </w:rPr>
      </w:pPr>
    </w:p>
    <w:p w14:paraId="2FDC6474" w14:textId="77777777" w:rsidR="00C00610" w:rsidRPr="00AB4F15" w:rsidRDefault="00DA5249" w:rsidP="00901CBE">
      <w:pPr>
        <w:pStyle w:val="NoSpacing"/>
        <w:rPr>
          <w:b/>
          <w:sz w:val="24"/>
          <w:u w:val="single"/>
        </w:rPr>
      </w:pPr>
      <w:r w:rsidRPr="00AB4F15">
        <w:rPr>
          <w:b/>
          <w:sz w:val="24"/>
          <w:u w:val="single"/>
        </w:rPr>
        <w:t>EMPLOYEE ALLOWANCES</w:t>
      </w:r>
      <w:r w:rsidR="00C00610" w:rsidRPr="00AB4F15">
        <w:rPr>
          <w:b/>
          <w:sz w:val="24"/>
          <w:u w:val="single"/>
        </w:rPr>
        <w:t xml:space="preserve"> </w:t>
      </w:r>
    </w:p>
    <w:p w14:paraId="35069214" w14:textId="77777777" w:rsidR="00C00610" w:rsidRPr="00AB4F15" w:rsidRDefault="00C00610" w:rsidP="00901CBE">
      <w:pPr>
        <w:pStyle w:val="NoSpacing"/>
        <w:rPr>
          <w:b/>
          <w:sz w:val="6"/>
          <w:u w:val="single"/>
        </w:rPr>
      </w:pPr>
    </w:p>
    <w:p w14:paraId="581EDE3C" w14:textId="77777777" w:rsidR="00D7336A" w:rsidRDefault="00D7336A" w:rsidP="00901CBE">
      <w:pPr>
        <w:pStyle w:val="NoSpacing"/>
      </w:pPr>
      <w:r w:rsidRPr="00AB4F15">
        <w:rPr>
          <w:b/>
          <w:sz w:val="24"/>
        </w:rPr>
        <w:t>Mileage</w:t>
      </w:r>
      <w:r w:rsidR="00E97327" w:rsidRPr="00AB4F15">
        <w:rPr>
          <w:b/>
          <w:sz w:val="24"/>
        </w:rPr>
        <w:t xml:space="preserve">: </w:t>
      </w:r>
      <w:r w:rsidRPr="00AB4F15">
        <w:rPr>
          <w:sz w:val="24"/>
        </w:rPr>
        <w:t xml:space="preserve">I </w:t>
      </w:r>
      <w:r w:rsidR="00EC6A7C" w:rsidRPr="00AB4F15">
        <w:rPr>
          <w:sz w:val="24"/>
        </w:rPr>
        <w:t>would like my Employee to have</w:t>
      </w:r>
      <w:r w:rsidRPr="00AB4F15">
        <w:rPr>
          <w:sz w:val="24"/>
        </w:rPr>
        <w:t xml:space="preserve"> mileage reimbursed for work related travel</w:t>
      </w:r>
      <w:r w:rsidR="00AB4F15">
        <w:rPr>
          <w:sz w:val="24"/>
        </w:rPr>
        <w:t xml:space="preserve">:  </w:t>
      </w:r>
      <w:r w:rsidRPr="00D12DDA">
        <w:rPr>
          <w:rFonts w:ascii="Wingdings" w:hAnsi="Wingdings"/>
          <w:szCs w:val="24"/>
        </w:rPr>
        <w:t></w:t>
      </w:r>
      <w:r w:rsidRPr="00A211D7">
        <w:rPr>
          <w:b/>
        </w:rPr>
        <w:t xml:space="preserve"> </w:t>
      </w:r>
      <w:r w:rsidRPr="00A211D7">
        <w:rPr>
          <w:b/>
          <w:sz w:val="24"/>
        </w:rPr>
        <w:t>Yes</w:t>
      </w:r>
      <w:r>
        <w:t xml:space="preserve">    </w:t>
      </w:r>
      <w:r w:rsidR="00A211D7">
        <w:t xml:space="preserve">  </w:t>
      </w:r>
      <w:r>
        <w:t xml:space="preserve"> </w:t>
      </w:r>
      <w:r w:rsidRPr="00A211D7">
        <w:rPr>
          <w:rFonts w:ascii="Wingdings" w:hAnsi="Wingdings"/>
          <w:szCs w:val="24"/>
        </w:rPr>
        <w:t></w:t>
      </w:r>
      <w:r w:rsidRPr="00A211D7">
        <w:rPr>
          <w:b/>
        </w:rPr>
        <w:t xml:space="preserve"> </w:t>
      </w:r>
      <w:r w:rsidRPr="00A211D7">
        <w:rPr>
          <w:b/>
          <w:sz w:val="24"/>
        </w:rPr>
        <w:t>No</w:t>
      </w:r>
    </w:p>
    <w:p w14:paraId="33407CE3" w14:textId="77777777" w:rsidR="00D7336A" w:rsidRPr="00A211D7" w:rsidRDefault="00D7336A" w:rsidP="00901CBE">
      <w:pPr>
        <w:pStyle w:val="NoSpacing"/>
        <w:rPr>
          <w:b/>
          <w:sz w:val="24"/>
        </w:rPr>
      </w:pPr>
      <w:r w:rsidRPr="00AB4F15">
        <w:rPr>
          <w:b/>
          <w:sz w:val="24"/>
        </w:rPr>
        <w:t xml:space="preserve">Mileage Rate: </w:t>
      </w:r>
      <w:r w:rsidRPr="00A211D7">
        <w:rPr>
          <w:b/>
          <w:sz w:val="24"/>
        </w:rPr>
        <w:t>$</w:t>
      </w:r>
      <w:r w:rsidRPr="00A211D7">
        <w:rPr>
          <w:sz w:val="24"/>
        </w:rPr>
        <w:t xml:space="preserve">___________ </w:t>
      </w:r>
      <w:r w:rsidRPr="00A211D7">
        <w:rPr>
          <w:b/>
          <w:sz w:val="24"/>
        </w:rPr>
        <w:t xml:space="preserve">per </w:t>
      </w:r>
      <w:r w:rsidR="003117B7" w:rsidRPr="00A211D7">
        <w:rPr>
          <w:b/>
          <w:sz w:val="24"/>
        </w:rPr>
        <w:t>Kilometre</w:t>
      </w:r>
    </w:p>
    <w:p w14:paraId="4C03E92E" w14:textId="77777777" w:rsidR="00EC6A7C" w:rsidRPr="00AB4F15" w:rsidRDefault="00EC6A7C" w:rsidP="00901CBE">
      <w:pPr>
        <w:pStyle w:val="NoSpacing"/>
        <w:rPr>
          <w:sz w:val="18"/>
        </w:rPr>
      </w:pPr>
    </w:p>
    <w:p w14:paraId="4D1565F2" w14:textId="77777777" w:rsidR="00EC6A7C" w:rsidRPr="00AB4F15" w:rsidRDefault="00EC6A7C" w:rsidP="00901CBE">
      <w:pPr>
        <w:pStyle w:val="NoSpacing"/>
        <w:rPr>
          <w:sz w:val="24"/>
          <w:szCs w:val="24"/>
        </w:rPr>
      </w:pPr>
      <w:r w:rsidRPr="00AB4F15">
        <w:rPr>
          <w:b/>
          <w:sz w:val="24"/>
          <w:szCs w:val="24"/>
        </w:rPr>
        <w:t>Annual Holidays Type:</w:t>
      </w:r>
      <w:r w:rsidRPr="00AB4F15">
        <w:rPr>
          <w:sz w:val="24"/>
          <w:szCs w:val="24"/>
        </w:rPr>
        <w:t xml:space="preserve"> </w:t>
      </w:r>
      <w:r w:rsidRPr="00AB4F15">
        <w:rPr>
          <w:rFonts w:ascii="Wingdings" w:hAnsi="Wingdings"/>
          <w:sz w:val="24"/>
          <w:szCs w:val="24"/>
        </w:rPr>
        <w:t></w:t>
      </w:r>
      <w:r w:rsidRPr="00AB4F15">
        <w:rPr>
          <w:sz w:val="24"/>
          <w:szCs w:val="24"/>
        </w:rPr>
        <w:t xml:space="preserve"> </w:t>
      </w:r>
      <w:r w:rsidRPr="00AB4F15">
        <w:rPr>
          <w:b/>
          <w:sz w:val="24"/>
          <w:szCs w:val="24"/>
        </w:rPr>
        <w:t>4 weeks</w:t>
      </w:r>
      <w:r w:rsidRPr="00AB4F15">
        <w:rPr>
          <w:sz w:val="24"/>
          <w:szCs w:val="24"/>
        </w:rPr>
        <w:t xml:space="preserve"> (minimum legal requirement)     </w:t>
      </w:r>
    </w:p>
    <w:p w14:paraId="48F4E5C1" w14:textId="77777777" w:rsidR="00EC6A7C" w:rsidRPr="00AB4F15" w:rsidRDefault="00EC6A7C" w:rsidP="00901CBE">
      <w:pPr>
        <w:pStyle w:val="NoSpacing"/>
        <w:rPr>
          <w:sz w:val="24"/>
          <w:szCs w:val="24"/>
        </w:rPr>
      </w:pPr>
      <w:r w:rsidRPr="00AB4F15">
        <w:rPr>
          <w:sz w:val="24"/>
          <w:szCs w:val="24"/>
        </w:rPr>
        <w:t xml:space="preserve">             </w:t>
      </w:r>
      <w:r w:rsidR="00AB4F15">
        <w:rPr>
          <w:sz w:val="24"/>
          <w:szCs w:val="24"/>
        </w:rPr>
        <w:t xml:space="preserve">                            </w:t>
      </w:r>
      <w:r w:rsidRPr="00AB4F15">
        <w:rPr>
          <w:sz w:val="24"/>
          <w:szCs w:val="24"/>
        </w:rPr>
        <w:t xml:space="preserve"> </w:t>
      </w:r>
      <w:r w:rsidRPr="00AB4F15">
        <w:rPr>
          <w:rFonts w:ascii="Wingdings" w:hAnsi="Wingdings"/>
          <w:sz w:val="24"/>
          <w:szCs w:val="24"/>
        </w:rPr>
        <w:t></w:t>
      </w:r>
      <w:r w:rsidRPr="00AB4F15">
        <w:rPr>
          <w:sz w:val="24"/>
          <w:szCs w:val="24"/>
        </w:rPr>
        <w:t xml:space="preserve"> </w:t>
      </w:r>
      <w:proofErr w:type="gramStart"/>
      <w:r w:rsidR="00AB4F15">
        <w:rPr>
          <w:b/>
          <w:sz w:val="24"/>
          <w:szCs w:val="24"/>
        </w:rPr>
        <w:t>Other</w:t>
      </w:r>
      <w:proofErr w:type="gramEnd"/>
      <w:r w:rsidR="00AB4F15">
        <w:rPr>
          <w:b/>
          <w:sz w:val="24"/>
          <w:szCs w:val="24"/>
        </w:rPr>
        <w:t xml:space="preserve"> </w:t>
      </w:r>
      <w:r w:rsidR="00AB4F15" w:rsidRPr="00AB4F15">
        <w:rPr>
          <w:sz w:val="24"/>
          <w:szCs w:val="24"/>
        </w:rPr>
        <w:t>(please specify</w:t>
      </w:r>
      <w:r w:rsidR="0047622B" w:rsidRPr="00AB4F15">
        <w:rPr>
          <w:sz w:val="24"/>
          <w:szCs w:val="24"/>
        </w:rPr>
        <w:t>) _</w:t>
      </w:r>
      <w:r w:rsidRPr="00AB4F15">
        <w:rPr>
          <w:sz w:val="24"/>
          <w:szCs w:val="24"/>
        </w:rPr>
        <w:t>_______________________</w:t>
      </w:r>
      <w:r w:rsidR="00AB4F15" w:rsidRPr="00AB4F15">
        <w:rPr>
          <w:sz w:val="24"/>
          <w:szCs w:val="24"/>
        </w:rPr>
        <w:t>____________________</w:t>
      </w:r>
      <w:r w:rsidR="0047622B">
        <w:rPr>
          <w:sz w:val="24"/>
          <w:szCs w:val="24"/>
        </w:rPr>
        <w:t>___</w:t>
      </w:r>
    </w:p>
    <w:p w14:paraId="761F0C14" w14:textId="77777777" w:rsidR="00EC6A7C" w:rsidRPr="00AB4F15" w:rsidRDefault="00EC6A7C" w:rsidP="00901CBE">
      <w:pPr>
        <w:pStyle w:val="NoSpacing"/>
        <w:rPr>
          <w:sz w:val="24"/>
          <w:szCs w:val="24"/>
        </w:rPr>
      </w:pPr>
    </w:p>
    <w:p w14:paraId="201F5BD8" w14:textId="77777777" w:rsidR="00EC6A7C" w:rsidRPr="00AB4F15" w:rsidRDefault="00EC6A7C" w:rsidP="00901CBE">
      <w:pPr>
        <w:pStyle w:val="NoSpacing"/>
        <w:rPr>
          <w:sz w:val="24"/>
          <w:szCs w:val="24"/>
        </w:rPr>
      </w:pPr>
      <w:r w:rsidRPr="00AB4F15">
        <w:rPr>
          <w:b/>
          <w:sz w:val="24"/>
          <w:szCs w:val="24"/>
        </w:rPr>
        <w:t xml:space="preserve">Sick Leave Type:           </w:t>
      </w:r>
      <w:r w:rsidRPr="00AB4F15">
        <w:rPr>
          <w:sz w:val="24"/>
          <w:szCs w:val="24"/>
        </w:rPr>
        <w:t xml:space="preserve"> </w:t>
      </w:r>
      <w:r w:rsidRPr="00AB4F15">
        <w:rPr>
          <w:rFonts w:ascii="Wingdings" w:hAnsi="Wingdings"/>
          <w:sz w:val="24"/>
          <w:szCs w:val="24"/>
        </w:rPr>
        <w:t></w:t>
      </w:r>
      <w:r w:rsidRPr="00AB4F15">
        <w:rPr>
          <w:sz w:val="24"/>
          <w:szCs w:val="24"/>
        </w:rPr>
        <w:t xml:space="preserve"> </w:t>
      </w:r>
      <w:r w:rsidRPr="00AB4F15">
        <w:rPr>
          <w:b/>
          <w:sz w:val="24"/>
          <w:szCs w:val="24"/>
        </w:rPr>
        <w:t>10 days</w:t>
      </w:r>
      <w:r w:rsidRPr="00AB4F15">
        <w:rPr>
          <w:sz w:val="24"/>
          <w:szCs w:val="24"/>
        </w:rPr>
        <w:t xml:space="preserve"> (minimum legal requirement – commences after 6 months)     </w:t>
      </w:r>
    </w:p>
    <w:p w14:paraId="6E133B9E" w14:textId="77777777" w:rsidR="00EC6A7C" w:rsidRDefault="00EC6A7C" w:rsidP="00901CBE">
      <w:pPr>
        <w:pStyle w:val="NoSpacing"/>
        <w:rPr>
          <w:sz w:val="20"/>
        </w:rPr>
      </w:pPr>
      <w:r w:rsidRPr="00AB4F15">
        <w:rPr>
          <w:sz w:val="24"/>
          <w:szCs w:val="24"/>
        </w:rPr>
        <w:t xml:space="preserve">                                 </w:t>
      </w:r>
      <w:r w:rsidR="00AB4F15">
        <w:rPr>
          <w:sz w:val="24"/>
          <w:szCs w:val="24"/>
        </w:rPr>
        <w:t xml:space="preserve">         </w:t>
      </w:r>
      <w:r w:rsidRPr="00AB4F15">
        <w:rPr>
          <w:rFonts w:ascii="Wingdings" w:hAnsi="Wingdings"/>
          <w:sz w:val="24"/>
          <w:szCs w:val="24"/>
        </w:rPr>
        <w:t></w:t>
      </w:r>
      <w:r w:rsidRPr="00AB4F15">
        <w:rPr>
          <w:sz w:val="24"/>
          <w:szCs w:val="24"/>
        </w:rPr>
        <w:t xml:space="preserve"> </w:t>
      </w:r>
      <w:proofErr w:type="gramStart"/>
      <w:r w:rsidR="003117B7" w:rsidRPr="00AB4F15">
        <w:rPr>
          <w:b/>
          <w:sz w:val="24"/>
          <w:szCs w:val="24"/>
        </w:rPr>
        <w:t>Other</w:t>
      </w:r>
      <w:proofErr w:type="gramEnd"/>
      <w:r w:rsidRPr="00AB4F15">
        <w:rPr>
          <w:sz w:val="24"/>
          <w:szCs w:val="24"/>
        </w:rPr>
        <w:t xml:space="preserve"> (please specify) _______________________________</w:t>
      </w:r>
      <w:r w:rsidR="00AB4F15">
        <w:rPr>
          <w:sz w:val="24"/>
          <w:szCs w:val="24"/>
        </w:rPr>
        <w:t>________________</w:t>
      </w:r>
    </w:p>
    <w:p w14:paraId="72E3078B" w14:textId="77777777" w:rsidR="003117B7" w:rsidRPr="003117B7" w:rsidRDefault="003117B7" w:rsidP="00901CBE">
      <w:pPr>
        <w:pStyle w:val="NoSpacing"/>
        <w:rPr>
          <w:sz w:val="10"/>
        </w:rPr>
      </w:pPr>
    </w:p>
    <w:p w14:paraId="0AA5561C" w14:textId="77777777" w:rsidR="003117B7" w:rsidRPr="00901CBE" w:rsidRDefault="003117B7" w:rsidP="00901CBE">
      <w:pPr>
        <w:pStyle w:val="NoSpacing"/>
      </w:pPr>
      <w:r w:rsidRPr="00AB4F15">
        <w:rPr>
          <w:b/>
          <w:sz w:val="24"/>
          <w:szCs w:val="24"/>
        </w:rPr>
        <w:t xml:space="preserve">Union </w:t>
      </w:r>
      <w:r w:rsidRPr="00AB4F15">
        <w:rPr>
          <w:sz w:val="24"/>
          <w:szCs w:val="24"/>
        </w:rPr>
        <w:t>(if applicable):</w:t>
      </w:r>
      <w:r>
        <w:rPr>
          <w:sz w:val="20"/>
        </w:rPr>
        <w:t xml:space="preserve"> ________________________________________________________</w:t>
      </w:r>
      <w:r w:rsidR="00AB4F15">
        <w:rPr>
          <w:sz w:val="20"/>
        </w:rPr>
        <w:t>____________________________</w:t>
      </w:r>
    </w:p>
    <w:p w14:paraId="03E53855" w14:textId="77777777" w:rsidR="00901CBE" w:rsidRPr="003117B7" w:rsidRDefault="00901CBE" w:rsidP="00741F63">
      <w:pPr>
        <w:rPr>
          <w:sz w:val="2"/>
        </w:rPr>
      </w:pPr>
    </w:p>
    <w:p w14:paraId="0BAEC549" w14:textId="77777777" w:rsidR="003117B7" w:rsidRPr="00AB4F15" w:rsidRDefault="003117B7" w:rsidP="003117B7">
      <w:pPr>
        <w:pStyle w:val="NoSpacing"/>
        <w:rPr>
          <w:b/>
          <w:sz w:val="24"/>
          <w:u w:val="single"/>
        </w:rPr>
      </w:pPr>
      <w:r w:rsidRPr="00AB4F15">
        <w:rPr>
          <w:b/>
          <w:sz w:val="24"/>
          <w:u w:val="single"/>
        </w:rPr>
        <w:t>BANK ACCOUNT DETAILS</w:t>
      </w:r>
    </w:p>
    <w:p w14:paraId="4AD34208" w14:textId="77777777" w:rsidR="003117B7" w:rsidRPr="003117B7" w:rsidRDefault="003117B7" w:rsidP="003117B7">
      <w:pPr>
        <w:pStyle w:val="NoSpacing"/>
        <w:rPr>
          <w:b/>
          <w:sz w:val="6"/>
          <w:u w:val="single"/>
        </w:rPr>
      </w:pPr>
    </w:p>
    <w:tbl>
      <w:tblPr>
        <w:tblStyle w:val="TableGrid"/>
        <w:tblpPr w:leftFromText="180" w:rightFromText="180" w:vertAnchor="text" w:horzAnchor="margin" w:tblpXSpec="right" w:tblpY="97"/>
        <w:tblW w:w="0" w:type="auto"/>
        <w:tblLook w:val="04A0" w:firstRow="1" w:lastRow="0" w:firstColumn="1" w:lastColumn="0" w:noHBand="0" w:noVBand="1"/>
      </w:tblPr>
      <w:tblGrid>
        <w:gridCol w:w="504"/>
        <w:gridCol w:w="504"/>
        <w:gridCol w:w="504"/>
        <w:gridCol w:w="504"/>
        <w:gridCol w:w="504"/>
        <w:gridCol w:w="508"/>
        <w:gridCol w:w="504"/>
        <w:gridCol w:w="504"/>
        <w:gridCol w:w="504"/>
        <w:gridCol w:w="504"/>
        <w:gridCol w:w="504"/>
        <w:gridCol w:w="504"/>
        <w:gridCol w:w="509"/>
        <w:gridCol w:w="504"/>
        <w:gridCol w:w="504"/>
        <w:gridCol w:w="506"/>
      </w:tblGrid>
      <w:tr w:rsidR="00AB4F15" w14:paraId="37A8828B" w14:textId="77777777" w:rsidTr="00AB4F15">
        <w:trPr>
          <w:trHeight w:val="395"/>
        </w:trPr>
        <w:tc>
          <w:tcPr>
            <w:tcW w:w="1008" w:type="dxa"/>
            <w:gridSpan w:val="2"/>
            <w:shd w:val="clear" w:color="auto" w:fill="EDEEE6"/>
          </w:tcPr>
          <w:p w14:paraId="259915CF" w14:textId="77777777" w:rsidR="00AB4F15" w:rsidRPr="003117B7" w:rsidRDefault="00AB4F15" w:rsidP="00AB4F15">
            <w:pPr>
              <w:pStyle w:val="NoSpacing"/>
              <w:jc w:val="center"/>
              <w:rPr>
                <w:b/>
              </w:rPr>
            </w:pPr>
            <w:r w:rsidRPr="003117B7">
              <w:rPr>
                <w:b/>
              </w:rPr>
              <w:t>Bank</w:t>
            </w:r>
          </w:p>
        </w:tc>
        <w:tc>
          <w:tcPr>
            <w:tcW w:w="2020" w:type="dxa"/>
            <w:gridSpan w:val="4"/>
            <w:shd w:val="clear" w:color="auto" w:fill="EDEEE6"/>
          </w:tcPr>
          <w:p w14:paraId="7CE66510" w14:textId="77777777" w:rsidR="00AB4F15" w:rsidRPr="003117B7" w:rsidRDefault="00AB4F15" w:rsidP="00AB4F15">
            <w:pPr>
              <w:pStyle w:val="NoSpacing"/>
              <w:jc w:val="center"/>
              <w:rPr>
                <w:b/>
              </w:rPr>
            </w:pPr>
            <w:r w:rsidRPr="003117B7">
              <w:rPr>
                <w:b/>
              </w:rPr>
              <w:t>Branch</w:t>
            </w:r>
          </w:p>
        </w:tc>
        <w:tc>
          <w:tcPr>
            <w:tcW w:w="3533" w:type="dxa"/>
            <w:gridSpan w:val="7"/>
            <w:shd w:val="clear" w:color="auto" w:fill="EDEEE6"/>
          </w:tcPr>
          <w:p w14:paraId="2DBFFFDD" w14:textId="77777777" w:rsidR="00AB4F15" w:rsidRPr="003117B7" w:rsidRDefault="00AB4F15" w:rsidP="00AB4F15">
            <w:pPr>
              <w:pStyle w:val="NoSpacing"/>
              <w:jc w:val="center"/>
              <w:rPr>
                <w:b/>
              </w:rPr>
            </w:pPr>
            <w:r w:rsidRPr="003117B7">
              <w:rPr>
                <w:b/>
              </w:rPr>
              <w:t>Account Number</w:t>
            </w:r>
          </w:p>
        </w:tc>
        <w:tc>
          <w:tcPr>
            <w:tcW w:w="1514" w:type="dxa"/>
            <w:gridSpan w:val="3"/>
            <w:shd w:val="clear" w:color="auto" w:fill="EDEEE6"/>
          </w:tcPr>
          <w:p w14:paraId="39C78E3D" w14:textId="77777777" w:rsidR="00AB4F15" w:rsidRPr="003117B7" w:rsidRDefault="00AB4F15" w:rsidP="00AB4F15">
            <w:pPr>
              <w:pStyle w:val="NoSpacing"/>
              <w:jc w:val="center"/>
              <w:rPr>
                <w:b/>
              </w:rPr>
            </w:pPr>
            <w:r w:rsidRPr="003117B7">
              <w:rPr>
                <w:b/>
              </w:rPr>
              <w:t>Suffix</w:t>
            </w:r>
          </w:p>
        </w:tc>
      </w:tr>
      <w:tr w:rsidR="00AB4F15" w14:paraId="134B4C29" w14:textId="77777777" w:rsidTr="00AB4F15">
        <w:trPr>
          <w:trHeight w:val="453"/>
        </w:trPr>
        <w:tc>
          <w:tcPr>
            <w:tcW w:w="504" w:type="dxa"/>
          </w:tcPr>
          <w:p w14:paraId="56A4D3CE" w14:textId="77777777" w:rsidR="00AB4F15" w:rsidRDefault="00AB4F15" w:rsidP="00AB4F15">
            <w:pPr>
              <w:pStyle w:val="NoSpacing"/>
            </w:pPr>
          </w:p>
        </w:tc>
        <w:tc>
          <w:tcPr>
            <w:tcW w:w="504" w:type="dxa"/>
          </w:tcPr>
          <w:p w14:paraId="0C5E605A" w14:textId="77777777" w:rsidR="00AB4F15" w:rsidRDefault="00AB4F15" w:rsidP="00AB4F15">
            <w:pPr>
              <w:pStyle w:val="NoSpacing"/>
            </w:pPr>
          </w:p>
        </w:tc>
        <w:tc>
          <w:tcPr>
            <w:tcW w:w="504" w:type="dxa"/>
          </w:tcPr>
          <w:p w14:paraId="1BA3205C" w14:textId="77777777" w:rsidR="00AB4F15" w:rsidRDefault="00AB4F15" w:rsidP="00AB4F15">
            <w:pPr>
              <w:pStyle w:val="NoSpacing"/>
            </w:pPr>
          </w:p>
        </w:tc>
        <w:tc>
          <w:tcPr>
            <w:tcW w:w="504" w:type="dxa"/>
          </w:tcPr>
          <w:p w14:paraId="5C1D1DB8" w14:textId="77777777" w:rsidR="00AB4F15" w:rsidRDefault="00AB4F15" w:rsidP="00AB4F15">
            <w:pPr>
              <w:pStyle w:val="NoSpacing"/>
            </w:pPr>
          </w:p>
        </w:tc>
        <w:tc>
          <w:tcPr>
            <w:tcW w:w="504" w:type="dxa"/>
          </w:tcPr>
          <w:p w14:paraId="640A13CD" w14:textId="77777777" w:rsidR="00AB4F15" w:rsidRDefault="00AB4F15" w:rsidP="00AB4F15">
            <w:pPr>
              <w:pStyle w:val="NoSpacing"/>
            </w:pPr>
          </w:p>
        </w:tc>
        <w:tc>
          <w:tcPr>
            <w:tcW w:w="508" w:type="dxa"/>
          </w:tcPr>
          <w:p w14:paraId="71A69841" w14:textId="77777777" w:rsidR="00AB4F15" w:rsidRDefault="00AB4F15" w:rsidP="00AB4F15">
            <w:pPr>
              <w:pStyle w:val="NoSpacing"/>
            </w:pPr>
          </w:p>
        </w:tc>
        <w:tc>
          <w:tcPr>
            <w:tcW w:w="504" w:type="dxa"/>
          </w:tcPr>
          <w:p w14:paraId="1F2BEE53" w14:textId="77777777" w:rsidR="00AB4F15" w:rsidRDefault="00AB4F15" w:rsidP="00AB4F15">
            <w:pPr>
              <w:pStyle w:val="NoSpacing"/>
            </w:pPr>
          </w:p>
        </w:tc>
        <w:tc>
          <w:tcPr>
            <w:tcW w:w="504" w:type="dxa"/>
          </w:tcPr>
          <w:p w14:paraId="7362B19A" w14:textId="77777777" w:rsidR="00AB4F15" w:rsidRDefault="00AB4F15" w:rsidP="00AB4F15">
            <w:pPr>
              <w:pStyle w:val="NoSpacing"/>
            </w:pPr>
          </w:p>
        </w:tc>
        <w:tc>
          <w:tcPr>
            <w:tcW w:w="504" w:type="dxa"/>
          </w:tcPr>
          <w:p w14:paraId="2C445DC7" w14:textId="77777777" w:rsidR="00AB4F15" w:rsidRDefault="00AB4F15" w:rsidP="00AB4F15">
            <w:pPr>
              <w:pStyle w:val="NoSpacing"/>
            </w:pPr>
          </w:p>
        </w:tc>
        <w:tc>
          <w:tcPr>
            <w:tcW w:w="504" w:type="dxa"/>
          </w:tcPr>
          <w:p w14:paraId="55CE6672" w14:textId="77777777" w:rsidR="00AB4F15" w:rsidRDefault="00AB4F15" w:rsidP="00AB4F15">
            <w:pPr>
              <w:pStyle w:val="NoSpacing"/>
            </w:pPr>
          </w:p>
        </w:tc>
        <w:tc>
          <w:tcPr>
            <w:tcW w:w="504" w:type="dxa"/>
          </w:tcPr>
          <w:p w14:paraId="6A3D045E" w14:textId="77777777" w:rsidR="00AB4F15" w:rsidRDefault="00AB4F15" w:rsidP="00AB4F15">
            <w:pPr>
              <w:pStyle w:val="NoSpacing"/>
            </w:pPr>
          </w:p>
        </w:tc>
        <w:tc>
          <w:tcPr>
            <w:tcW w:w="504" w:type="dxa"/>
          </w:tcPr>
          <w:p w14:paraId="41DD8C00" w14:textId="77777777" w:rsidR="00AB4F15" w:rsidRDefault="00AB4F15" w:rsidP="00AB4F15">
            <w:pPr>
              <w:pStyle w:val="NoSpacing"/>
            </w:pPr>
          </w:p>
        </w:tc>
        <w:tc>
          <w:tcPr>
            <w:tcW w:w="509" w:type="dxa"/>
          </w:tcPr>
          <w:p w14:paraId="6B50AD85" w14:textId="77777777" w:rsidR="00AB4F15" w:rsidRDefault="00AB4F15" w:rsidP="00AB4F15">
            <w:pPr>
              <w:pStyle w:val="NoSpacing"/>
            </w:pPr>
          </w:p>
        </w:tc>
        <w:tc>
          <w:tcPr>
            <w:tcW w:w="504" w:type="dxa"/>
          </w:tcPr>
          <w:p w14:paraId="111DB923" w14:textId="77777777" w:rsidR="00AB4F15" w:rsidRDefault="00AB4F15" w:rsidP="00AB4F15">
            <w:pPr>
              <w:pStyle w:val="NoSpacing"/>
            </w:pPr>
          </w:p>
        </w:tc>
        <w:tc>
          <w:tcPr>
            <w:tcW w:w="504" w:type="dxa"/>
          </w:tcPr>
          <w:p w14:paraId="3C5423E5" w14:textId="77777777" w:rsidR="00AB4F15" w:rsidRDefault="00AB4F15" w:rsidP="00AB4F15">
            <w:pPr>
              <w:pStyle w:val="NoSpacing"/>
            </w:pPr>
          </w:p>
        </w:tc>
        <w:tc>
          <w:tcPr>
            <w:tcW w:w="506" w:type="dxa"/>
          </w:tcPr>
          <w:p w14:paraId="02F1DA2B" w14:textId="77777777" w:rsidR="00AB4F15" w:rsidRDefault="00AB4F15" w:rsidP="00AB4F15">
            <w:pPr>
              <w:pStyle w:val="NoSpacing"/>
            </w:pPr>
          </w:p>
        </w:tc>
      </w:tr>
    </w:tbl>
    <w:p w14:paraId="4AB57EA3" w14:textId="77777777" w:rsidR="003117B7" w:rsidRPr="00AB4F15" w:rsidRDefault="003117B7" w:rsidP="003117B7">
      <w:pPr>
        <w:pStyle w:val="NoSpacing"/>
        <w:rPr>
          <w:sz w:val="24"/>
        </w:rPr>
      </w:pPr>
      <w:r w:rsidRPr="00AB4F15">
        <w:rPr>
          <w:sz w:val="24"/>
        </w:rPr>
        <w:t xml:space="preserve">Bank Account: </w:t>
      </w:r>
    </w:p>
    <w:p w14:paraId="2FC81778" w14:textId="77777777" w:rsidR="003117B7" w:rsidRPr="003117B7" w:rsidRDefault="003117B7" w:rsidP="003117B7">
      <w:pPr>
        <w:pStyle w:val="NoSpacing"/>
      </w:pPr>
    </w:p>
    <w:p w14:paraId="2A3931C8" w14:textId="77777777" w:rsidR="00947A7F" w:rsidRDefault="00947A7F" w:rsidP="00741F63"/>
    <w:p w14:paraId="6F37A1AA" w14:textId="77777777" w:rsidR="001C5C9E" w:rsidRPr="00AB4F15" w:rsidRDefault="001C5C9E" w:rsidP="00741F63">
      <w:pPr>
        <w:rPr>
          <w:sz w:val="2"/>
        </w:rPr>
      </w:pPr>
    </w:p>
    <w:p w14:paraId="4441F90F" w14:textId="77777777" w:rsidR="001C5C9E" w:rsidRDefault="001C5C9E" w:rsidP="001C5C9E">
      <w:pPr>
        <w:pStyle w:val="NoSpacing"/>
      </w:pPr>
      <w:r w:rsidRPr="00AB4F15">
        <w:rPr>
          <w:sz w:val="24"/>
        </w:rPr>
        <w:t>Bank Account in the Name of</w:t>
      </w:r>
      <w:r w:rsidR="00AB4F15">
        <w:rPr>
          <w:sz w:val="24"/>
        </w:rPr>
        <w:t>:</w:t>
      </w:r>
      <w:r w:rsidR="00AB4F15">
        <w:t xml:space="preserve"> ___</w:t>
      </w:r>
      <w:r>
        <w:t>_________________________________________________________________</w:t>
      </w:r>
    </w:p>
    <w:p w14:paraId="31FC897E" w14:textId="77777777" w:rsidR="001C5C9E" w:rsidRPr="00A211D7" w:rsidRDefault="001C5C9E" w:rsidP="001C5C9E">
      <w:pPr>
        <w:pStyle w:val="NoSpacing"/>
        <w:rPr>
          <w:i/>
          <w:sz w:val="20"/>
        </w:rPr>
      </w:pPr>
      <w:r w:rsidRPr="00B14C57">
        <w:rPr>
          <w:i/>
          <w:sz w:val="16"/>
        </w:rPr>
        <w:t xml:space="preserve">Please attach bank deposit slip if applicable </w:t>
      </w:r>
    </w:p>
    <w:p w14:paraId="13C86DFA" w14:textId="26E74B12" w:rsidR="00A211D7" w:rsidRPr="00B14C57" w:rsidRDefault="001C5C9E" w:rsidP="001C5C9E">
      <w:pPr>
        <w:pStyle w:val="NoSpacing"/>
      </w:pPr>
      <w:r w:rsidRPr="00AB4F15">
        <w:rPr>
          <w:sz w:val="24"/>
        </w:rPr>
        <w:t>Password for email payslips:</w:t>
      </w:r>
      <w:r>
        <w:t xml:space="preserve"> ____ ____ ____ ____ ____ ____ ____ ____ ____ ___</w:t>
      </w:r>
      <w:r w:rsidR="00AB4F15">
        <w:t>_ ____ ____ ____ ____ ____ ___</w:t>
      </w:r>
    </w:p>
    <w:p w14:paraId="03654D81" w14:textId="2E99D6BF" w:rsidR="00A211D7" w:rsidRPr="00B14C57" w:rsidRDefault="001C5C9E" w:rsidP="001C5C9E">
      <w:pPr>
        <w:pStyle w:val="NoSpacing"/>
        <w:rPr>
          <w:i/>
          <w:sz w:val="18"/>
        </w:rPr>
      </w:pPr>
      <w:r w:rsidRPr="00AB4F15">
        <w:rPr>
          <w:i/>
          <w:sz w:val="18"/>
        </w:rPr>
        <w:t>(Your password may be any combination of up to a maximum of 10 letters and numbers. Please do not choose any obvious passwords, such as the word “password”. You should not choose a password that you already use for something else, e.g. banking or email.)</w:t>
      </w:r>
    </w:p>
    <w:p w14:paraId="605B0396" w14:textId="77777777" w:rsidR="00A211D7" w:rsidRDefault="00A211D7" w:rsidP="001C5C9E">
      <w:pPr>
        <w:pStyle w:val="NoSpacing"/>
        <w:rPr>
          <w:sz w:val="14"/>
          <w:szCs w:val="24"/>
        </w:rPr>
      </w:pPr>
      <w:r w:rsidRPr="00AB4F15">
        <w:rPr>
          <w:noProof/>
          <w:sz w:val="24"/>
          <w:lang w:eastAsia="en-NZ"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57667C0" wp14:editId="6A771AC5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6619875" cy="266700"/>
                <wp:effectExtent l="0" t="0" r="28575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2667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8F9E86" w14:textId="77777777" w:rsidR="00A211D7" w:rsidRPr="00947A7F" w:rsidRDefault="00637112" w:rsidP="00A211D7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>Employment</w:t>
                            </w:r>
                            <w:r w:rsidR="00A211D7" w:rsidRPr="00947A7F">
                              <w:rPr>
                                <w:b/>
                                <w:color w:val="FFFFFF" w:themeColor="background1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667C0" id="_x0000_s1031" type="#_x0000_t202" style="position:absolute;margin-left:470.05pt;margin-top:0;width:521.25pt;height:21pt;z-index:2516695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" fillcolor="#5a5a5a [2109]">
                <v:textbox>
                  <w:txbxContent>
                    <w:p w14:paraId="5D8F9E86" w14:textId="77777777" w:rsidR="00A211D7" w:rsidRPr="00947A7F" w:rsidRDefault="00637112" w:rsidP="00A211D7">
                      <w:pPr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>Employment</w:t>
                      </w:r>
                      <w:r w:rsidR="00A211D7" w:rsidRPr="00947A7F">
                        <w:rPr>
                          <w:b/>
                          <w:color w:val="FFFFFF" w:themeColor="background1"/>
                        </w:rPr>
                        <w:t xml:space="preserve"> Detai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EA57466" w14:textId="77777777" w:rsidR="00883741" w:rsidRDefault="00883741" w:rsidP="001C5C9E">
      <w:pPr>
        <w:pStyle w:val="NoSpacing"/>
        <w:rPr>
          <w:sz w:val="24"/>
          <w:szCs w:val="24"/>
        </w:rPr>
      </w:pPr>
      <w:r w:rsidRPr="00637112">
        <w:rPr>
          <w:sz w:val="24"/>
          <w:szCs w:val="24"/>
        </w:rPr>
        <w:t>Start Date:</w:t>
      </w:r>
      <w:r>
        <w:rPr>
          <w:sz w:val="24"/>
          <w:szCs w:val="24"/>
        </w:rPr>
        <w:t xml:space="preserve"> ______________________________________________________________________________</w:t>
      </w:r>
    </w:p>
    <w:p w14:paraId="4C6F3DE7" w14:textId="77777777" w:rsidR="00883741" w:rsidRPr="00883741" w:rsidRDefault="00883741" w:rsidP="001C5C9E">
      <w:pPr>
        <w:pStyle w:val="NoSpacing"/>
        <w:rPr>
          <w:sz w:val="16"/>
          <w:szCs w:val="24"/>
        </w:rPr>
      </w:pPr>
    </w:p>
    <w:p w14:paraId="62A6A061" w14:textId="77777777" w:rsidR="00883741" w:rsidRPr="00883741" w:rsidRDefault="00883741" w:rsidP="001C5C9E">
      <w:pPr>
        <w:pStyle w:val="NoSpacing"/>
        <w:rPr>
          <w:sz w:val="24"/>
          <w:szCs w:val="24"/>
        </w:rPr>
      </w:pPr>
      <w:r w:rsidRPr="00637112">
        <w:rPr>
          <w:sz w:val="24"/>
          <w:szCs w:val="24"/>
        </w:rPr>
        <w:t>Position:</w:t>
      </w:r>
      <w:r>
        <w:rPr>
          <w:sz w:val="24"/>
          <w:szCs w:val="24"/>
        </w:rPr>
        <w:t xml:space="preserve"> _______________________________________________________________________________</w:t>
      </w:r>
    </w:p>
    <w:p w14:paraId="2D63A4CC" w14:textId="77777777" w:rsidR="00AB4F15" w:rsidRDefault="00AB4F15" w:rsidP="001C5C9E">
      <w:pPr>
        <w:pStyle w:val="NoSpacing"/>
      </w:pPr>
    </w:p>
    <w:p w14:paraId="62B5EDBD" w14:textId="77777777" w:rsidR="00883741" w:rsidRDefault="00883741" w:rsidP="001C5C9E">
      <w:pPr>
        <w:pStyle w:val="NoSpacing"/>
        <w:rPr>
          <w:b/>
          <w:sz w:val="24"/>
        </w:rPr>
      </w:pPr>
      <w:r w:rsidRPr="00637112">
        <w:rPr>
          <w:sz w:val="24"/>
        </w:rPr>
        <w:t xml:space="preserve">Qualification:                    </w:t>
      </w:r>
      <w:r w:rsidR="00637112">
        <w:rPr>
          <w:sz w:val="24"/>
        </w:rPr>
        <w:t xml:space="preserve">                  </w:t>
      </w:r>
      <w:r w:rsidRPr="0012589D">
        <w:rPr>
          <w:rFonts w:ascii="Wingdings" w:hAnsi="Wingdings"/>
          <w:sz w:val="24"/>
          <w:szCs w:val="24"/>
        </w:rPr>
        <w:t></w:t>
      </w:r>
      <w:r w:rsidRPr="00A211D7">
        <w:rPr>
          <w:b/>
        </w:rPr>
        <w:t xml:space="preserve"> </w:t>
      </w:r>
      <w:proofErr w:type="gramStart"/>
      <w:r>
        <w:rPr>
          <w:b/>
          <w:sz w:val="24"/>
        </w:rPr>
        <w:t>None</w:t>
      </w:r>
      <w:proofErr w:type="gramEnd"/>
      <w:r>
        <w:t xml:space="preserve">              </w:t>
      </w:r>
      <w:r w:rsidRPr="0012589D">
        <w:rPr>
          <w:rFonts w:ascii="Wingdings" w:hAnsi="Wingdings"/>
          <w:sz w:val="24"/>
          <w:szCs w:val="24"/>
        </w:rPr>
        <w:t></w:t>
      </w:r>
      <w:r w:rsidRPr="00A211D7">
        <w:rPr>
          <w:b/>
        </w:rPr>
        <w:t xml:space="preserve"> </w:t>
      </w:r>
      <w:r>
        <w:rPr>
          <w:b/>
          <w:sz w:val="24"/>
        </w:rPr>
        <w:t xml:space="preserve">Level 2              </w:t>
      </w:r>
      <w:r w:rsidRPr="0012589D">
        <w:rPr>
          <w:rFonts w:ascii="Wingdings" w:hAnsi="Wingdings"/>
          <w:sz w:val="24"/>
          <w:szCs w:val="24"/>
        </w:rPr>
        <w:t></w:t>
      </w:r>
      <w:r w:rsidRPr="00A211D7">
        <w:rPr>
          <w:b/>
        </w:rPr>
        <w:t xml:space="preserve"> </w:t>
      </w:r>
      <w:r>
        <w:rPr>
          <w:b/>
          <w:sz w:val="24"/>
        </w:rPr>
        <w:t>Level 3</w:t>
      </w:r>
      <w:r>
        <w:t xml:space="preserve">              </w:t>
      </w:r>
      <w:r w:rsidRPr="0012589D">
        <w:rPr>
          <w:rFonts w:ascii="Wingdings" w:hAnsi="Wingdings"/>
          <w:sz w:val="24"/>
          <w:szCs w:val="24"/>
        </w:rPr>
        <w:t></w:t>
      </w:r>
      <w:r w:rsidRPr="00A211D7">
        <w:rPr>
          <w:b/>
        </w:rPr>
        <w:t xml:space="preserve"> </w:t>
      </w:r>
      <w:r>
        <w:rPr>
          <w:b/>
          <w:sz w:val="24"/>
        </w:rPr>
        <w:t xml:space="preserve">Level 4 or higher </w:t>
      </w:r>
    </w:p>
    <w:p w14:paraId="786E5E5F" w14:textId="77777777" w:rsidR="00883741" w:rsidRDefault="00883741" w:rsidP="001C5C9E">
      <w:pPr>
        <w:pStyle w:val="NoSpacing"/>
        <w:rPr>
          <w:b/>
          <w:sz w:val="24"/>
        </w:rPr>
      </w:pPr>
      <w:r w:rsidRPr="00637112">
        <w:rPr>
          <w:sz w:val="24"/>
        </w:rPr>
        <w:t>Minimum legalised rates:</w:t>
      </w:r>
      <w:r>
        <w:rPr>
          <w:b/>
          <w:sz w:val="24"/>
        </w:rPr>
        <w:t xml:space="preserve">                 </w:t>
      </w:r>
      <w:r w:rsidR="00637112">
        <w:rPr>
          <w:b/>
          <w:sz w:val="24"/>
        </w:rPr>
        <w:t xml:space="preserve">    </w:t>
      </w:r>
      <w:r>
        <w:rPr>
          <w:b/>
          <w:sz w:val="24"/>
        </w:rPr>
        <w:t>$22.70               $24.06                   $26.16                  $28.25</w:t>
      </w:r>
    </w:p>
    <w:p w14:paraId="3D27663C" w14:textId="77777777" w:rsidR="00637112" w:rsidRDefault="00637112" w:rsidP="001C5C9E">
      <w:pPr>
        <w:pStyle w:val="NoSpacing"/>
        <w:rPr>
          <w:b/>
          <w:sz w:val="24"/>
        </w:rPr>
      </w:pPr>
    </w:p>
    <w:p w14:paraId="2B89F23A" w14:textId="77777777" w:rsidR="00637112" w:rsidRDefault="00637112" w:rsidP="001C5C9E">
      <w:pPr>
        <w:pStyle w:val="NoSpacing"/>
        <w:rPr>
          <w:b/>
          <w:sz w:val="24"/>
        </w:rPr>
      </w:pPr>
      <w:r w:rsidRPr="00637112">
        <w:rPr>
          <w:sz w:val="24"/>
        </w:rPr>
        <w:t>Name of Qualification: _________________________</w:t>
      </w:r>
      <w:r>
        <w:rPr>
          <w:sz w:val="24"/>
        </w:rPr>
        <w:t>___________________________________________</w:t>
      </w:r>
    </w:p>
    <w:p w14:paraId="661E5A28" w14:textId="77777777" w:rsidR="00637112" w:rsidRPr="00637112" w:rsidRDefault="00637112" w:rsidP="001C5C9E">
      <w:pPr>
        <w:pStyle w:val="NoSpacing"/>
        <w:rPr>
          <w:b/>
          <w:sz w:val="16"/>
        </w:rPr>
      </w:pPr>
    </w:p>
    <w:p w14:paraId="3575AE7D" w14:textId="77777777" w:rsidR="00637112" w:rsidRDefault="00637112" w:rsidP="001C5C9E">
      <w:pPr>
        <w:pStyle w:val="NoSpacing"/>
        <w:rPr>
          <w:sz w:val="24"/>
        </w:rPr>
      </w:pPr>
      <w:r w:rsidRPr="00637112">
        <w:rPr>
          <w:sz w:val="24"/>
        </w:rPr>
        <w:t>Hourly Pay Rate:</w:t>
      </w:r>
      <w:r>
        <w:rPr>
          <w:sz w:val="24"/>
        </w:rPr>
        <w:t xml:space="preserve"> _________________________________________________________________________</w:t>
      </w:r>
    </w:p>
    <w:p w14:paraId="7EB3B1D8" w14:textId="77777777" w:rsidR="00D72FB5" w:rsidRDefault="00D72FB5" w:rsidP="001C5C9E">
      <w:pPr>
        <w:pStyle w:val="NoSpacing"/>
        <w:rPr>
          <w:sz w:val="24"/>
        </w:rPr>
      </w:pPr>
    </w:p>
    <w:p w14:paraId="4EBAB3C3" w14:textId="77777777" w:rsidR="00D72FB5" w:rsidRDefault="0035482E" w:rsidP="001C5C9E">
      <w:pPr>
        <w:pStyle w:val="NoSpacing"/>
        <w:rPr>
          <w:sz w:val="24"/>
        </w:rPr>
      </w:pPr>
      <w:r>
        <w:rPr>
          <w:sz w:val="24"/>
        </w:rPr>
        <w:t xml:space="preserve">Respite </w:t>
      </w:r>
      <w:r w:rsidR="00D72FB5">
        <w:rPr>
          <w:sz w:val="24"/>
        </w:rPr>
        <w:t xml:space="preserve">Sleepovers – </w:t>
      </w:r>
      <w:r w:rsidR="0012589D" w:rsidRPr="0012589D">
        <w:rPr>
          <w:color w:val="FF0000"/>
          <w:sz w:val="24"/>
        </w:rPr>
        <w:t>*</w:t>
      </w:r>
      <w:r w:rsidR="00D72FB5">
        <w:rPr>
          <w:sz w:val="24"/>
        </w:rPr>
        <w:t xml:space="preserve">Only Applicable if </w:t>
      </w:r>
      <w:proofErr w:type="spellStart"/>
      <w:r w:rsidR="00D72FB5">
        <w:rPr>
          <w:sz w:val="24"/>
        </w:rPr>
        <w:t>IF</w:t>
      </w:r>
      <w:proofErr w:type="spellEnd"/>
      <w:r w:rsidR="00D72FB5">
        <w:rPr>
          <w:sz w:val="24"/>
        </w:rPr>
        <w:t xml:space="preserve"> Client has been allocated a </w:t>
      </w:r>
      <w:r w:rsidR="00D72FB5" w:rsidRPr="00D72FB5">
        <w:rPr>
          <w:b/>
          <w:sz w:val="24"/>
        </w:rPr>
        <w:t>Respite Care Budget</w:t>
      </w:r>
    </w:p>
    <w:p w14:paraId="6B8F2943" w14:textId="77777777" w:rsidR="00D72FB5" w:rsidRPr="00D72FB5" w:rsidRDefault="00D72FB5" w:rsidP="001C5C9E">
      <w:pPr>
        <w:pStyle w:val="NoSpacing"/>
        <w:rPr>
          <w:sz w:val="6"/>
        </w:rPr>
      </w:pPr>
    </w:p>
    <w:p w14:paraId="6E2EDEFB" w14:textId="77777777" w:rsidR="00D72FB5" w:rsidRDefault="00D72FB5" w:rsidP="00D72FB5">
      <w:pPr>
        <w:pStyle w:val="NoSpacing"/>
        <w:rPr>
          <w:sz w:val="24"/>
        </w:rPr>
      </w:pPr>
      <w:r w:rsidRPr="0012589D">
        <w:rPr>
          <w:rFonts w:ascii="Wingdings" w:hAnsi="Wingdings"/>
          <w:sz w:val="24"/>
          <w:szCs w:val="24"/>
        </w:rPr>
        <w:t></w:t>
      </w:r>
      <w:r w:rsidRPr="00A211D7">
        <w:rPr>
          <w:b/>
        </w:rPr>
        <w:t xml:space="preserve"> </w:t>
      </w:r>
      <w:r>
        <w:rPr>
          <w:b/>
          <w:sz w:val="24"/>
        </w:rPr>
        <w:t xml:space="preserve">Yes       </w:t>
      </w:r>
      <w:r w:rsidRPr="0012589D">
        <w:rPr>
          <w:b/>
          <w:sz w:val="28"/>
        </w:rPr>
        <w:t xml:space="preserve"> </w:t>
      </w:r>
      <w:r w:rsidRPr="0012589D">
        <w:rPr>
          <w:rFonts w:ascii="Wingdings" w:hAnsi="Wingdings"/>
          <w:sz w:val="24"/>
          <w:szCs w:val="24"/>
        </w:rPr>
        <w:t></w:t>
      </w:r>
      <w:r w:rsidRPr="0012589D">
        <w:rPr>
          <w:b/>
          <w:sz w:val="24"/>
        </w:rPr>
        <w:t xml:space="preserve"> </w:t>
      </w:r>
      <w:r>
        <w:rPr>
          <w:b/>
          <w:sz w:val="24"/>
        </w:rPr>
        <w:t xml:space="preserve">No             </w:t>
      </w:r>
      <w:r w:rsidRPr="00D72FB5">
        <w:rPr>
          <w:sz w:val="24"/>
        </w:rPr>
        <w:t>Sleepover Rate: ___</w:t>
      </w:r>
      <w:r>
        <w:rPr>
          <w:sz w:val="24"/>
        </w:rPr>
        <w:t>_______________________________</w:t>
      </w:r>
      <w:r>
        <w:rPr>
          <w:b/>
          <w:sz w:val="24"/>
        </w:rPr>
        <w:t xml:space="preserve">        </w:t>
      </w:r>
    </w:p>
    <w:p w14:paraId="172D35E7" w14:textId="77777777" w:rsidR="00637112" w:rsidRPr="00B14C57" w:rsidRDefault="00637112" w:rsidP="001C5C9E">
      <w:pPr>
        <w:pStyle w:val="NoSpacing"/>
        <w:rPr>
          <w:sz w:val="6"/>
        </w:rPr>
      </w:pPr>
    </w:p>
    <w:p w14:paraId="3C7995FE" w14:textId="77777777" w:rsidR="00D72FB5" w:rsidRPr="00637112" w:rsidRDefault="00D72FB5" w:rsidP="001C5C9E">
      <w:pPr>
        <w:pStyle w:val="NoSpacing"/>
        <w:rPr>
          <w:sz w:val="16"/>
        </w:rPr>
      </w:pPr>
    </w:p>
    <w:p w14:paraId="1F7BF828" w14:textId="77777777" w:rsidR="00637112" w:rsidRDefault="00637112" w:rsidP="001C5C9E">
      <w:pPr>
        <w:pStyle w:val="NoSpacing"/>
        <w:rPr>
          <w:sz w:val="24"/>
        </w:rPr>
      </w:pPr>
      <w:r w:rsidRPr="00B14C57">
        <w:rPr>
          <w:b/>
          <w:sz w:val="24"/>
          <w:u w:val="single"/>
        </w:rPr>
        <w:t>Employment Type</w:t>
      </w:r>
      <w:r w:rsidRPr="00637112">
        <w:rPr>
          <w:sz w:val="24"/>
        </w:rPr>
        <w:t>:</w:t>
      </w:r>
    </w:p>
    <w:p w14:paraId="71EBE9EC" w14:textId="77777777" w:rsidR="00637112" w:rsidRPr="00637112" w:rsidRDefault="00637112" w:rsidP="001C5C9E">
      <w:pPr>
        <w:pStyle w:val="NoSpacing"/>
        <w:rPr>
          <w:sz w:val="16"/>
        </w:rPr>
      </w:pPr>
    </w:p>
    <w:tbl>
      <w:tblPr>
        <w:tblStyle w:val="TableGrid"/>
        <w:tblW w:w="10575" w:type="dxa"/>
        <w:tblLook w:val="04A0" w:firstRow="1" w:lastRow="0" w:firstColumn="1" w:lastColumn="0" w:noHBand="0" w:noVBand="1"/>
      </w:tblPr>
      <w:tblGrid>
        <w:gridCol w:w="5665"/>
        <w:gridCol w:w="4910"/>
      </w:tblGrid>
      <w:tr w:rsidR="00867202" w14:paraId="79FE20BF" w14:textId="77777777" w:rsidTr="005647F9">
        <w:trPr>
          <w:trHeight w:val="1660"/>
        </w:trPr>
        <w:tc>
          <w:tcPr>
            <w:tcW w:w="5665" w:type="dxa"/>
          </w:tcPr>
          <w:p w14:paraId="027A094F" w14:textId="77777777" w:rsidR="00867202" w:rsidRDefault="00867202" w:rsidP="001C5C9E">
            <w:pPr>
              <w:pStyle w:val="NoSpacing"/>
              <w:rPr>
                <w:sz w:val="24"/>
              </w:rPr>
            </w:pPr>
            <w:r w:rsidRPr="0012589D">
              <w:rPr>
                <w:rFonts w:ascii="Wingdings" w:hAnsi="Wingdings"/>
                <w:sz w:val="24"/>
                <w:szCs w:val="24"/>
              </w:rPr>
              <w:t></w:t>
            </w:r>
            <w:r>
              <w:rPr>
                <w:rFonts w:ascii="Wingdings" w:hAnsi="Wingdings"/>
                <w:szCs w:val="24"/>
              </w:rPr>
              <w:t></w:t>
            </w:r>
            <w:r w:rsidRPr="00637112">
              <w:rPr>
                <w:b/>
                <w:sz w:val="24"/>
              </w:rPr>
              <w:t>Permanent Employee</w:t>
            </w:r>
          </w:p>
          <w:p w14:paraId="5A3D3405" w14:textId="0D12D235" w:rsidR="00867202" w:rsidRDefault="00867202" w:rsidP="008B69C0">
            <w:pPr>
              <w:pStyle w:val="NoSpacing"/>
              <w:rPr>
                <w:sz w:val="24"/>
              </w:rPr>
            </w:pPr>
            <w:r w:rsidRPr="00A466DA">
              <w:rPr>
                <w:i/>
              </w:rPr>
              <w:t>Example:</w:t>
            </w:r>
            <w:r w:rsidRPr="00A466DA">
              <w:t xml:space="preserve"> </w:t>
            </w:r>
            <w:r w:rsidR="008B69C0" w:rsidRPr="008B69C0">
              <w:rPr>
                <w:i/>
                <w:iCs/>
              </w:rPr>
              <w:t xml:space="preserve">If your employee will be working every week or every fortnight, they are considered a permanent employee.  They may have regular set hours every week </w:t>
            </w:r>
            <w:proofErr w:type="gramStart"/>
            <w:r w:rsidR="008B69C0" w:rsidRPr="008B69C0">
              <w:rPr>
                <w:i/>
                <w:iCs/>
              </w:rPr>
              <w:t>( 5</w:t>
            </w:r>
            <w:proofErr w:type="gramEnd"/>
            <w:r w:rsidR="008B69C0" w:rsidRPr="008B69C0">
              <w:rPr>
                <w:i/>
                <w:iCs/>
              </w:rPr>
              <w:t xml:space="preserve"> hours every Monday) or</w:t>
            </w:r>
            <w:r w:rsidR="003E752F">
              <w:rPr>
                <w:i/>
                <w:iCs/>
              </w:rPr>
              <w:t xml:space="preserve"> they may have flexible or variable hours each week or fortnight (</w:t>
            </w:r>
            <w:r w:rsidR="008B69C0" w:rsidRPr="008B69C0">
              <w:rPr>
                <w:i/>
                <w:iCs/>
              </w:rPr>
              <w:t>their hours and/or days may change from week to week</w:t>
            </w:r>
            <w:r w:rsidR="003E752F">
              <w:rPr>
                <w:i/>
                <w:iCs/>
              </w:rPr>
              <w:t>)</w:t>
            </w:r>
            <w:r w:rsidR="008B69C0" w:rsidRPr="008B69C0">
              <w:rPr>
                <w:i/>
                <w:iCs/>
              </w:rPr>
              <w:t>.  They could be working full or part-time.</w:t>
            </w:r>
          </w:p>
        </w:tc>
        <w:tc>
          <w:tcPr>
            <w:tcW w:w="4910" w:type="dxa"/>
          </w:tcPr>
          <w:p w14:paraId="79018286" w14:textId="77777777" w:rsidR="00867202" w:rsidRDefault="00867202" w:rsidP="001C5C9E">
            <w:pPr>
              <w:pStyle w:val="NoSpacing"/>
              <w:rPr>
                <w:sz w:val="24"/>
              </w:rPr>
            </w:pPr>
            <w:r w:rsidRPr="0012589D">
              <w:rPr>
                <w:rFonts w:ascii="Wingdings" w:hAnsi="Wingdings"/>
                <w:sz w:val="24"/>
                <w:szCs w:val="24"/>
              </w:rPr>
              <w:t></w:t>
            </w:r>
            <w:r>
              <w:rPr>
                <w:rFonts w:ascii="Wingdings" w:hAnsi="Wingdings"/>
                <w:szCs w:val="24"/>
              </w:rPr>
              <w:t></w:t>
            </w:r>
            <w:r w:rsidRPr="00637112">
              <w:rPr>
                <w:b/>
                <w:sz w:val="24"/>
              </w:rPr>
              <w:t>Casual Employee</w:t>
            </w:r>
          </w:p>
          <w:p w14:paraId="49F93F4C" w14:textId="48B95D2B" w:rsidR="00867202" w:rsidRDefault="00867202" w:rsidP="00F62BFD">
            <w:pPr>
              <w:pStyle w:val="NoSpacing"/>
              <w:rPr>
                <w:sz w:val="24"/>
              </w:rPr>
            </w:pPr>
            <w:r w:rsidRPr="00A466DA">
              <w:rPr>
                <w:i/>
              </w:rPr>
              <w:t>Example:</w:t>
            </w:r>
            <w:r w:rsidRPr="00A466DA">
              <w:t xml:space="preserve"> </w:t>
            </w:r>
            <w:r w:rsidR="008B69C0" w:rsidRPr="008B69C0">
              <w:rPr>
                <w:i/>
                <w:iCs/>
              </w:rPr>
              <w:t>Your employee is on a genuine fixed-term agreement of less than 12 months, or your employee works</w:t>
            </w:r>
            <w:r w:rsidR="008B69C0">
              <w:rPr>
                <w:i/>
                <w:iCs/>
              </w:rPr>
              <w:t xml:space="preserve"> so</w:t>
            </w:r>
            <w:r w:rsidR="008B69C0" w:rsidRPr="008B69C0">
              <w:rPr>
                <w:i/>
                <w:iCs/>
              </w:rPr>
              <w:t xml:space="preserve"> intermittently or irregularly (only working the school holidays, or once in </w:t>
            </w:r>
            <w:r w:rsidR="008B69C0">
              <w:rPr>
                <w:i/>
                <w:iCs/>
              </w:rPr>
              <w:t xml:space="preserve">a </w:t>
            </w:r>
            <w:r w:rsidR="008B69C0" w:rsidRPr="008B69C0">
              <w:rPr>
                <w:i/>
                <w:iCs/>
              </w:rPr>
              <w:t xml:space="preserve">while to help out) that it is </w:t>
            </w:r>
            <w:r w:rsidR="008B69C0">
              <w:rPr>
                <w:i/>
                <w:iCs/>
              </w:rPr>
              <w:t>impractical</w:t>
            </w:r>
            <w:r w:rsidR="008B69C0" w:rsidRPr="008B69C0">
              <w:rPr>
                <w:i/>
                <w:iCs/>
              </w:rPr>
              <w:t xml:space="preserve"> to provide them with 4 weeks annual leave.</w:t>
            </w:r>
            <w:r w:rsidR="008B69C0" w:rsidRPr="008B69C0">
              <w:t xml:space="preserve"> </w:t>
            </w:r>
            <w:r w:rsidR="003E752F" w:rsidRPr="003E752F">
              <w:rPr>
                <w:b/>
                <w:bCs/>
              </w:rPr>
              <w:t>It is not the same as having flexible variable hours each week</w:t>
            </w:r>
          </w:p>
        </w:tc>
      </w:tr>
      <w:tr w:rsidR="00637112" w14:paraId="10690658" w14:textId="77777777" w:rsidTr="00867202">
        <w:trPr>
          <w:trHeight w:val="1780"/>
        </w:trPr>
        <w:tc>
          <w:tcPr>
            <w:tcW w:w="5665" w:type="dxa"/>
          </w:tcPr>
          <w:p w14:paraId="253B2CEF" w14:textId="77777777" w:rsidR="0012589D" w:rsidRDefault="0012589D" w:rsidP="00637112">
            <w:pPr>
              <w:pStyle w:val="NoSpacing"/>
              <w:rPr>
                <w:b/>
              </w:rPr>
            </w:pPr>
          </w:p>
          <w:p w14:paraId="6A3795E1" w14:textId="77777777" w:rsidR="0012589D" w:rsidRDefault="00867202" w:rsidP="00637112">
            <w:pPr>
              <w:pStyle w:val="NoSpacing"/>
              <w:rPr>
                <w:b/>
              </w:rPr>
            </w:pPr>
            <w:r>
              <w:rPr>
                <w:b/>
              </w:rPr>
              <w:t>Minimum</w:t>
            </w:r>
            <w:r w:rsidR="00637112" w:rsidRPr="00867202">
              <w:rPr>
                <w:b/>
              </w:rPr>
              <w:t xml:space="preserve"> Hours per we</w:t>
            </w:r>
            <w:r>
              <w:rPr>
                <w:b/>
              </w:rPr>
              <w:t>ek</w:t>
            </w:r>
            <w:r w:rsidR="0012589D">
              <w:rPr>
                <w:b/>
              </w:rPr>
              <w:t xml:space="preserve"> :_______________________</w:t>
            </w:r>
          </w:p>
          <w:p w14:paraId="717DB665" w14:textId="77777777" w:rsidR="00867202" w:rsidRDefault="00867202" w:rsidP="00637112">
            <w:pPr>
              <w:pStyle w:val="NoSpacing"/>
            </w:pPr>
            <w:r>
              <w:rPr>
                <w:b/>
              </w:rPr>
              <w:t xml:space="preserve">as per Employment </w:t>
            </w:r>
            <w:r w:rsidR="00637112" w:rsidRPr="00867202">
              <w:rPr>
                <w:b/>
              </w:rPr>
              <w:t>Agreement</w:t>
            </w:r>
            <w:r w:rsidR="00637112" w:rsidRPr="00867202">
              <w:t>:</w:t>
            </w:r>
            <w:r>
              <w:t xml:space="preserve"> </w:t>
            </w:r>
          </w:p>
          <w:p w14:paraId="7ECB42D7" w14:textId="77777777" w:rsidR="00637112" w:rsidRPr="0012589D" w:rsidRDefault="00637112" w:rsidP="00637112">
            <w:pPr>
              <w:pStyle w:val="NoSpacing"/>
              <w:rPr>
                <w:i/>
                <w:sz w:val="20"/>
              </w:rPr>
            </w:pPr>
            <w:r w:rsidRPr="0012589D">
              <w:rPr>
                <w:i/>
                <w:sz w:val="20"/>
              </w:rPr>
              <w:t>(Agreed definition of a week for annual leave calculations)</w:t>
            </w:r>
          </w:p>
          <w:p w14:paraId="56D01F93" w14:textId="77777777" w:rsidR="00637112" w:rsidRDefault="00637112" w:rsidP="001C5C9E">
            <w:pPr>
              <w:pStyle w:val="NoSpacing"/>
              <w:rPr>
                <w:sz w:val="24"/>
              </w:rPr>
            </w:pPr>
          </w:p>
        </w:tc>
        <w:tc>
          <w:tcPr>
            <w:tcW w:w="4910" w:type="dxa"/>
          </w:tcPr>
          <w:p w14:paraId="095832C8" w14:textId="77777777" w:rsidR="0012589D" w:rsidRDefault="0012589D" w:rsidP="001C5C9E">
            <w:pPr>
              <w:pStyle w:val="NoSpacing"/>
            </w:pPr>
          </w:p>
          <w:p w14:paraId="17A0D71C" w14:textId="77777777" w:rsidR="00637112" w:rsidRDefault="00637112" w:rsidP="001D5218">
            <w:pPr>
              <w:pStyle w:val="NoSpacing"/>
              <w:rPr>
                <w:sz w:val="24"/>
              </w:rPr>
            </w:pPr>
            <w:r w:rsidRPr="0012589D">
              <w:rPr>
                <w:color w:val="FF0000"/>
              </w:rPr>
              <w:t>*</w:t>
            </w:r>
            <w:r w:rsidRPr="00867202">
              <w:t xml:space="preserve">Please email </w:t>
            </w:r>
            <w:hyperlink r:id="rId7" w:history="1">
              <w:r w:rsidRPr="00867202">
                <w:rPr>
                  <w:rStyle w:val="Hyperlink"/>
                </w:rPr>
                <w:t>DisabilitySupport@lifewise.org.nz</w:t>
              </w:r>
            </w:hyperlink>
            <w:r w:rsidRPr="00867202">
              <w:t xml:space="preserve"> </w:t>
            </w:r>
            <w:r w:rsidR="001D5218">
              <w:t xml:space="preserve">or </w:t>
            </w:r>
            <w:r w:rsidR="001D5218" w:rsidRPr="00867202">
              <w:t xml:space="preserve">your </w:t>
            </w:r>
            <w:r w:rsidR="001D5218">
              <w:t xml:space="preserve">Lifewise </w:t>
            </w:r>
            <w:r w:rsidR="001D5218" w:rsidRPr="00867202">
              <w:t xml:space="preserve">IF Coach or </w:t>
            </w:r>
            <w:r w:rsidRPr="00867202">
              <w:t>f</w:t>
            </w:r>
            <w:r w:rsidR="00F62BFD" w:rsidRPr="00867202">
              <w:t>or a Casual Employment Contract</w:t>
            </w:r>
            <w:r w:rsidRPr="00867202">
              <w:t xml:space="preserve"> Template if hiring a Casual Employee</w:t>
            </w:r>
            <w:r w:rsidR="00F62BFD" w:rsidRPr="00867202">
              <w:t>.</w:t>
            </w:r>
          </w:p>
        </w:tc>
      </w:tr>
    </w:tbl>
    <w:p w14:paraId="28252826" w14:textId="77777777" w:rsidR="00637112" w:rsidRPr="00637112" w:rsidRDefault="0012589D" w:rsidP="001C5C9E">
      <w:pPr>
        <w:pStyle w:val="NoSpacing"/>
        <w:rPr>
          <w:sz w:val="24"/>
        </w:rPr>
      </w:pPr>
      <w:r w:rsidRPr="00AB4F15">
        <w:rPr>
          <w:noProof/>
          <w:sz w:val="24"/>
          <w:lang w:eastAsia="en-NZ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64AF897" wp14:editId="352FB0D1">
                <wp:simplePos x="0" y="0"/>
                <wp:positionH relativeFrom="margin">
                  <wp:align>right</wp:align>
                </wp:positionH>
                <wp:positionV relativeFrom="paragraph">
                  <wp:posOffset>250190</wp:posOffset>
                </wp:positionV>
                <wp:extent cx="6619875" cy="26670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266700"/>
                        </a:xfrm>
                        <a:prstGeom prst="rect">
                          <a:avLst/>
                        </a:prstGeom>
                        <a:solidFill>
                          <a:sysClr val="windowText" lastClr="000000">
                            <a:lumMod val="65000"/>
                            <a:lumOff val="35000"/>
                          </a:sys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B9B71D" w14:textId="77777777" w:rsidR="0012589D" w:rsidRPr="00947A7F" w:rsidRDefault="0012589D" w:rsidP="0012589D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>Paysl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AF897" id="_x0000_s1032" type="#_x0000_t202" style="position:absolute;margin-left:470.05pt;margin-top:19.7pt;width:521.25pt;height:21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" fillcolor="#595959">
                <v:textbox>
                  <w:txbxContent>
                    <w:p w14:paraId="3CB9B71D" w14:textId="77777777" w:rsidR="0012589D" w:rsidRPr="00947A7F" w:rsidRDefault="0012589D" w:rsidP="0012589D">
                      <w:pPr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>Paysli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4820CE7" w14:textId="77777777" w:rsidR="0012589D" w:rsidRDefault="0012589D" w:rsidP="001C5C9E">
      <w:pPr>
        <w:pStyle w:val="NoSpacing"/>
      </w:pPr>
    </w:p>
    <w:p w14:paraId="7C35BE40" w14:textId="77777777" w:rsidR="0012589D" w:rsidRDefault="0012589D" w:rsidP="001C5C9E">
      <w:pPr>
        <w:pStyle w:val="NoSpacing"/>
        <w:rPr>
          <w:sz w:val="24"/>
        </w:rPr>
      </w:pPr>
      <w:r w:rsidRPr="0012589D">
        <w:rPr>
          <w:rFonts w:ascii="Wingdings" w:hAnsi="Wingdings"/>
          <w:sz w:val="28"/>
          <w:szCs w:val="24"/>
        </w:rPr>
        <w:t></w:t>
      </w:r>
      <w:r w:rsidRPr="0012589D">
        <w:t xml:space="preserve"> </w:t>
      </w:r>
      <w:r>
        <w:t>I</w:t>
      </w:r>
      <w:r w:rsidRPr="0012589D">
        <w:rPr>
          <w:sz w:val="24"/>
        </w:rPr>
        <w:t xml:space="preserve">, _____________________________ (employee) consent to receiving </w:t>
      </w:r>
      <w:r>
        <w:rPr>
          <w:sz w:val="24"/>
        </w:rPr>
        <w:t>my payslips via email. I understand I can withdraw my consent at any time.</w:t>
      </w:r>
    </w:p>
    <w:p w14:paraId="34D09044" w14:textId="77777777" w:rsidR="0012589D" w:rsidRDefault="0012589D" w:rsidP="001C5C9E">
      <w:pPr>
        <w:pStyle w:val="NoSpacing"/>
        <w:rPr>
          <w:sz w:val="24"/>
        </w:rPr>
      </w:pPr>
    </w:p>
    <w:p w14:paraId="403B53A6" w14:textId="77777777" w:rsidR="0012589D" w:rsidRPr="00DF071B" w:rsidRDefault="0012589D" w:rsidP="001C5C9E">
      <w:pPr>
        <w:pStyle w:val="NoSpacing"/>
        <w:rPr>
          <w:sz w:val="12"/>
        </w:rPr>
      </w:pPr>
    </w:p>
    <w:p w14:paraId="3F04E411" w14:textId="77777777" w:rsidR="0012589D" w:rsidRDefault="0012589D" w:rsidP="001C5C9E">
      <w:pPr>
        <w:pStyle w:val="NoSpacing"/>
        <w:rPr>
          <w:sz w:val="24"/>
        </w:rPr>
      </w:pPr>
      <w:r>
        <w:rPr>
          <w:sz w:val="24"/>
        </w:rPr>
        <w:t>Signed: ________________________________________________    Date: __________________________</w:t>
      </w:r>
    </w:p>
    <w:p w14:paraId="39AE3512" w14:textId="77777777" w:rsidR="0012589D" w:rsidRDefault="0012589D" w:rsidP="0012589D">
      <w:pPr>
        <w:pStyle w:val="NoSpacing"/>
        <w:rPr>
          <w:sz w:val="24"/>
        </w:rPr>
      </w:pPr>
      <w:r>
        <w:rPr>
          <w:sz w:val="24"/>
        </w:rPr>
        <w:t xml:space="preserve">                                              (</w:t>
      </w:r>
      <w:proofErr w:type="gramStart"/>
      <w:r>
        <w:rPr>
          <w:sz w:val="24"/>
        </w:rPr>
        <w:t>by</w:t>
      </w:r>
      <w:proofErr w:type="gramEnd"/>
      <w:r>
        <w:rPr>
          <w:sz w:val="24"/>
        </w:rPr>
        <w:t xml:space="preserve"> the employee)</w:t>
      </w:r>
    </w:p>
    <w:p w14:paraId="6B36C5A8" w14:textId="77777777" w:rsidR="0012589D" w:rsidRPr="00DF071B" w:rsidRDefault="0012589D" w:rsidP="0012589D">
      <w:pPr>
        <w:pStyle w:val="NoSpacing"/>
        <w:rPr>
          <w:sz w:val="8"/>
        </w:rPr>
      </w:pPr>
    </w:p>
    <w:p w14:paraId="2F49C13B" w14:textId="77777777" w:rsidR="0012589D" w:rsidRPr="00B14C57" w:rsidRDefault="0012589D" w:rsidP="001C5C9E">
      <w:pPr>
        <w:pStyle w:val="NoSpacing"/>
        <w:rPr>
          <w:sz w:val="24"/>
        </w:rPr>
      </w:pPr>
    </w:p>
    <w:p w14:paraId="3B86D05F" w14:textId="77777777" w:rsidR="0012589D" w:rsidRDefault="0012589D" w:rsidP="0012589D">
      <w:pPr>
        <w:pStyle w:val="NoSpacing"/>
        <w:rPr>
          <w:sz w:val="24"/>
        </w:rPr>
      </w:pPr>
      <w:r>
        <w:rPr>
          <w:sz w:val="24"/>
        </w:rPr>
        <w:t>Signed: ________________________________________________    Date: __________________________</w:t>
      </w:r>
    </w:p>
    <w:p w14:paraId="3DF4A17B" w14:textId="77777777" w:rsidR="0012589D" w:rsidRDefault="0012589D" w:rsidP="0012589D">
      <w:pPr>
        <w:pStyle w:val="NoSpacing"/>
        <w:rPr>
          <w:sz w:val="24"/>
        </w:rPr>
      </w:pPr>
      <w:r>
        <w:rPr>
          <w:sz w:val="24"/>
        </w:rPr>
        <w:t xml:space="preserve">                                              (</w:t>
      </w:r>
      <w:proofErr w:type="gramStart"/>
      <w:r>
        <w:rPr>
          <w:sz w:val="24"/>
        </w:rPr>
        <w:t>by</w:t>
      </w:r>
      <w:proofErr w:type="gramEnd"/>
      <w:r>
        <w:rPr>
          <w:sz w:val="24"/>
        </w:rPr>
        <w:t xml:space="preserve"> the employer)</w:t>
      </w:r>
    </w:p>
    <w:p w14:paraId="6CE3C4C5" w14:textId="77777777" w:rsidR="0012589D" w:rsidRPr="00B14C57" w:rsidRDefault="0012589D" w:rsidP="001C5C9E">
      <w:pPr>
        <w:pStyle w:val="NoSpacing"/>
        <w:rPr>
          <w:sz w:val="18"/>
        </w:rPr>
      </w:pPr>
    </w:p>
    <w:p w14:paraId="7900B8A4" w14:textId="77777777" w:rsidR="00225AC1" w:rsidRPr="00B14C57" w:rsidRDefault="00225AC1" w:rsidP="001C5C9E">
      <w:pPr>
        <w:pStyle w:val="NoSpacing"/>
        <w:rPr>
          <w:b/>
        </w:rPr>
      </w:pPr>
      <w:r w:rsidRPr="00B14C57">
        <w:rPr>
          <w:b/>
          <w:u w:val="single"/>
        </w:rPr>
        <w:t>CHECK LIST</w:t>
      </w:r>
      <w:r w:rsidRPr="00B14C57">
        <w:rPr>
          <w:b/>
        </w:rPr>
        <w:t xml:space="preserve">: Have you also included these documents?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5783"/>
      </w:tblGrid>
      <w:tr w:rsidR="00225AC1" w14:paraId="6C3BF146" w14:textId="77777777" w:rsidTr="00161A75">
        <w:tc>
          <w:tcPr>
            <w:tcW w:w="4673" w:type="dxa"/>
          </w:tcPr>
          <w:p w14:paraId="2BB86E2E" w14:textId="77777777" w:rsidR="00225AC1" w:rsidRPr="00B14C57" w:rsidRDefault="00225AC1" w:rsidP="00225AC1">
            <w:pPr>
              <w:pStyle w:val="NoSpacing"/>
              <w:rPr>
                <w:b/>
              </w:rPr>
            </w:pPr>
            <w:r w:rsidRPr="00B14C57">
              <w:rPr>
                <w:rFonts w:ascii="Wingdings" w:hAnsi="Wingdings"/>
                <w:szCs w:val="24"/>
              </w:rPr>
              <w:t></w:t>
            </w:r>
            <w:r w:rsidRPr="00B14C57">
              <w:rPr>
                <w:rFonts w:ascii="Wingdings" w:hAnsi="Wingdings"/>
                <w:szCs w:val="24"/>
              </w:rPr>
              <w:t></w:t>
            </w:r>
            <w:r w:rsidRPr="00B14C57">
              <w:t xml:space="preserve">IRD Tax Declaration Form </w:t>
            </w:r>
          </w:p>
        </w:tc>
        <w:tc>
          <w:tcPr>
            <w:tcW w:w="5783" w:type="dxa"/>
          </w:tcPr>
          <w:p w14:paraId="5D67A543" w14:textId="77777777" w:rsidR="00225AC1" w:rsidRPr="00B14C57" w:rsidRDefault="00225AC1" w:rsidP="00225AC1">
            <w:pPr>
              <w:pStyle w:val="NoSpacing"/>
              <w:rPr>
                <w:b/>
              </w:rPr>
            </w:pPr>
            <w:r w:rsidRPr="00B14C57">
              <w:rPr>
                <w:rFonts w:ascii="Wingdings" w:hAnsi="Wingdings"/>
                <w:szCs w:val="24"/>
              </w:rPr>
              <w:t></w:t>
            </w:r>
            <w:r w:rsidRPr="00B14C57">
              <w:rPr>
                <w:rFonts w:ascii="Wingdings" w:hAnsi="Wingdings"/>
                <w:szCs w:val="24"/>
              </w:rPr>
              <w:t></w:t>
            </w:r>
            <w:r w:rsidRPr="00B14C57">
              <w:t xml:space="preserve">Kiwi Saver Deduction </w:t>
            </w:r>
            <w:r w:rsidRPr="00B14C57">
              <w:rPr>
                <w:b/>
                <w:i/>
              </w:rPr>
              <w:t>or</w:t>
            </w:r>
            <w:r w:rsidRPr="00B14C57">
              <w:t xml:space="preserve">  Opt Out Request Form </w:t>
            </w:r>
          </w:p>
        </w:tc>
      </w:tr>
      <w:tr w:rsidR="00225AC1" w14:paraId="639AB168" w14:textId="77777777" w:rsidTr="00161A75">
        <w:tc>
          <w:tcPr>
            <w:tcW w:w="4673" w:type="dxa"/>
          </w:tcPr>
          <w:p w14:paraId="52A406E3" w14:textId="77777777" w:rsidR="00225AC1" w:rsidRPr="00B14C57" w:rsidRDefault="00225AC1" w:rsidP="00225AC1">
            <w:pPr>
              <w:pStyle w:val="NoSpacing"/>
              <w:rPr>
                <w:b/>
              </w:rPr>
            </w:pPr>
            <w:r w:rsidRPr="00B14C57">
              <w:rPr>
                <w:rFonts w:ascii="Wingdings" w:hAnsi="Wingdings"/>
                <w:szCs w:val="24"/>
              </w:rPr>
              <w:t></w:t>
            </w:r>
            <w:r w:rsidRPr="00B14C57">
              <w:rPr>
                <w:rFonts w:ascii="Wingdings" w:hAnsi="Wingdings"/>
                <w:szCs w:val="24"/>
              </w:rPr>
              <w:t></w:t>
            </w:r>
            <w:r w:rsidRPr="00B14C57">
              <w:t>Individual Employment Agreement</w:t>
            </w:r>
          </w:p>
        </w:tc>
        <w:tc>
          <w:tcPr>
            <w:tcW w:w="5783" w:type="dxa"/>
          </w:tcPr>
          <w:p w14:paraId="79A90110" w14:textId="0A433B96" w:rsidR="00225AC1" w:rsidRPr="00B14C57" w:rsidRDefault="00225AC1" w:rsidP="00225AC1">
            <w:pPr>
              <w:pStyle w:val="NoSpacing"/>
            </w:pPr>
            <w:r w:rsidRPr="00B14C57">
              <w:rPr>
                <w:rFonts w:ascii="Wingdings" w:hAnsi="Wingdings"/>
                <w:szCs w:val="24"/>
              </w:rPr>
              <w:t></w:t>
            </w:r>
            <w:r w:rsidRPr="00B14C57">
              <w:rPr>
                <w:rFonts w:ascii="Wingdings" w:hAnsi="Wingdings"/>
                <w:szCs w:val="24"/>
              </w:rPr>
              <w:t></w:t>
            </w:r>
            <w:r w:rsidRPr="00B14C57">
              <w:t xml:space="preserve">Work or Student Visa </w:t>
            </w:r>
            <w:r w:rsidRPr="00B14C57">
              <w:rPr>
                <w:i/>
                <w:highlight w:val="yellow"/>
              </w:rPr>
              <w:t>(please tick if you are on a work or student visa</w:t>
            </w:r>
            <w:r w:rsidRPr="00B14C57">
              <w:t xml:space="preserve">  </w:t>
            </w:r>
          </w:p>
        </w:tc>
      </w:tr>
    </w:tbl>
    <w:p w14:paraId="6D6C20E3" w14:textId="774FAAF2" w:rsidR="00B57772" w:rsidRDefault="00D84FFB" w:rsidP="001C5C9E">
      <w:pPr>
        <w:pStyle w:val="NoSpacing"/>
        <w:rPr>
          <w:b/>
          <w:sz w:val="20"/>
          <w:szCs w:val="24"/>
        </w:rPr>
      </w:pPr>
      <w:r w:rsidRPr="00B14C57">
        <w:rPr>
          <w:b/>
          <w:sz w:val="20"/>
          <w:szCs w:val="24"/>
        </w:rPr>
        <w:t>R</w:t>
      </w:r>
      <w:r w:rsidR="00225AC1" w:rsidRPr="00B14C57">
        <w:rPr>
          <w:b/>
          <w:sz w:val="20"/>
          <w:szCs w:val="24"/>
        </w:rPr>
        <w:t xml:space="preserve">eturn completed forms to: </w:t>
      </w:r>
      <w:hyperlink r:id="rId8" w:history="1">
        <w:r w:rsidR="00225AC1" w:rsidRPr="00B14C57">
          <w:rPr>
            <w:rStyle w:val="Hyperlink"/>
            <w:b/>
            <w:sz w:val="20"/>
            <w:szCs w:val="24"/>
          </w:rPr>
          <w:t>DisabilitySupport@lifewise.org.nz</w:t>
        </w:r>
      </w:hyperlink>
      <w:r w:rsidR="00225AC1" w:rsidRPr="00B14C57">
        <w:rPr>
          <w:b/>
          <w:sz w:val="20"/>
          <w:szCs w:val="24"/>
        </w:rPr>
        <w:t xml:space="preserve"> </w:t>
      </w:r>
      <w:r w:rsidR="003A1DE8" w:rsidRPr="00B14C57">
        <w:rPr>
          <w:b/>
          <w:sz w:val="20"/>
          <w:szCs w:val="24"/>
        </w:rPr>
        <w:t xml:space="preserve">before </w:t>
      </w:r>
      <w:r w:rsidR="007336BD">
        <w:rPr>
          <w:b/>
          <w:sz w:val="20"/>
          <w:szCs w:val="24"/>
          <w:u w:val="single"/>
        </w:rPr>
        <w:t>4pm Friday</w:t>
      </w:r>
      <w:bookmarkStart w:id="0" w:name="_GoBack"/>
      <w:bookmarkEnd w:id="0"/>
      <w:r w:rsidR="003A1DE8" w:rsidRPr="00B14C57">
        <w:rPr>
          <w:b/>
          <w:sz w:val="20"/>
          <w:szCs w:val="24"/>
          <w:u w:val="single"/>
        </w:rPr>
        <w:t xml:space="preserve"> </w:t>
      </w:r>
      <w:r w:rsidR="00B14C57">
        <w:rPr>
          <w:b/>
          <w:sz w:val="20"/>
          <w:szCs w:val="24"/>
        </w:rPr>
        <w:t xml:space="preserve">before the next pay </w:t>
      </w:r>
      <w:r w:rsidR="00B57772">
        <w:rPr>
          <w:b/>
          <w:sz w:val="20"/>
          <w:szCs w:val="24"/>
        </w:rPr>
        <w:t xml:space="preserve">deadline </w:t>
      </w:r>
    </w:p>
    <w:p w14:paraId="15CC8B08" w14:textId="01351B7C" w:rsidR="00225AC1" w:rsidRPr="00B14C57" w:rsidRDefault="00D84FFB" w:rsidP="001C5C9E">
      <w:pPr>
        <w:pStyle w:val="NoSpacing"/>
        <w:rPr>
          <w:b/>
          <w:sz w:val="20"/>
          <w:szCs w:val="24"/>
        </w:rPr>
      </w:pPr>
      <w:r w:rsidRPr="00D84FFB">
        <w:rPr>
          <w:b/>
          <w:i/>
          <w:sz w:val="16"/>
          <w:szCs w:val="24"/>
        </w:rPr>
        <w:t>Please note</w:t>
      </w:r>
      <w:r w:rsidRPr="00D84FFB">
        <w:rPr>
          <w:i/>
          <w:sz w:val="16"/>
          <w:szCs w:val="24"/>
        </w:rPr>
        <w:t xml:space="preserve">: </w:t>
      </w:r>
      <w:r w:rsidRPr="00B14C57">
        <w:rPr>
          <w:i/>
          <w:sz w:val="18"/>
          <w:szCs w:val="24"/>
        </w:rPr>
        <w:t>Employees that have not worked within a 12 month period are terminated</w:t>
      </w:r>
      <w:r w:rsidRPr="00B14C57">
        <w:rPr>
          <w:sz w:val="18"/>
          <w:szCs w:val="24"/>
        </w:rPr>
        <w:t xml:space="preserve"> </w:t>
      </w:r>
      <w:r w:rsidRPr="00B14C57">
        <w:rPr>
          <w:i/>
          <w:sz w:val="18"/>
          <w:szCs w:val="24"/>
        </w:rPr>
        <w:t xml:space="preserve">and will be required to sign forms again </w:t>
      </w:r>
      <w:r w:rsidR="00B14C57" w:rsidRPr="00B14C57">
        <w:rPr>
          <w:i/>
          <w:sz w:val="18"/>
          <w:szCs w:val="24"/>
        </w:rPr>
        <w:t xml:space="preserve">to resume </w:t>
      </w:r>
      <w:r w:rsidRPr="00B14C57">
        <w:rPr>
          <w:i/>
          <w:sz w:val="18"/>
          <w:szCs w:val="24"/>
        </w:rPr>
        <w:t>employment</w:t>
      </w:r>
      <w:r w:rsidR="009744E4" w:rsidRPr="00B14C57">
        <w:rPr>
          <w:i/>
          <w:sz w:val="18"/>
          <w:szCs w:val="24"/>
        </w:rPr>
        <w:t xml:space="preserve"> to ensure all information is correct and employment conditions are up to date.</w:t>
      </w:r>
    </w:p>
    <w:sectPr w:rsidR="00225AC1" w:rsidRPr="00B14C57" w:rsidSect="00947A7F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895D50" w14:textId="77777777" w:rsidR="007E4F21" w:rsidRDefault="007E4F21" w:rsidP="00B14C57">
      <w:pPr>
        <w:spacing w:after="0" w:line="240" w:lineRule="auto"/>
      </w:pPr>
      <w:r>
        <w:separator/>
      </w:r>
    </w:p>
  </w:endnote>
  <w:endnote w:type="continuationSeparator" w:id="0">
    <w:p w14:paraId="50EA0735" w14:textId="77777777" w:rsidR="007E4F21" w:rsidRDefault="007E4F21" w:rsidP="00B14C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8F330" w14:textId="5201B8E1" w:rsidR="00B14C57" w:rsidRPr="00B14C57" w:rsidRDefault="00B14C57" w:rsidP="00B14C57">
    <w:pPr>
      <w:pStyle w:val="Default"/>
      <w:rPr>
        <w:sz w:val="14"/>
        <w:szCs w:val="18"/>
      </w:rPr>
    </w:pPr>
    <w:r w:rsidRPr="00B14C57">
      <w:rPr>
        <w:sz w:val="14"/>
        <w:szCs w:val="18"/>
      </w:rPr>
      <w:t>Implemented 2023 Reviewed 07/23 Next review 07/24 Forms, Policies and Processes/Individualised Funding Advice of Appointment  </w:t>
    </w:r>
  </w:p>
  <w:p w14:paraId="0F1A3EE1" w14:textId="77777777" w:rsidR="00B14C57" w:rsidRDefault="00B14C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5E3F23" w14:textId="77777777" w:rsidR="007E4F21" w:rsidRDefault="007E4F21" w:rsidP="00B14C57">
      <w:pPr>
        <w:spacing w:after="0" w:line="240" w:lineRule="auto"/>
      </w:pPr>
      <w:r>
        <w:separator/>
      </w:r>
    </w:p>
  </w:footnote>
  <w:footnote w:type="continuationSeparator" w:id="0">
    <w:p w14:paraId="0636E0C3" w14:textId="77777777" w:rsidR="007E4F21" w:rsidRDefault="007E4F21" w:rsidP="00B14C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MDM0sDQ1MLa0NDNV0lEKTi0uzszPAykwqgUAmx7x4CwAAAA="/>
  </w:docVars>
  <w:rsids>
    <w:rsidRoot w:val="00947A7F"/>
    <w:rsid w:val="000421E7"/>
    <w:rsid w:val="000D0B0A"/>
    <w:rsid w:val="0012589D"/>
    <w:rsid w:val="00161A75"/>
    <w:rsid w:val="00185FF6"/>
    <w:rsid w:val="001C5C9E"/>
    <w:rsid w:val="001D5218"/>
    <w:rsid w:val="00225AC1"/>
    <w:rsid w:val="002D52DF"/>
    <w:rsid w:val="003117B7"/>
    <w:rsid w:val="0035482E"/>
    <w:rsid w:val="00380449"/>
    <w:rsid w:val="003A1DE8"/>
    <w:rsid w:val="003E752F"/>
    <w:rsid w:val="00433D86"/>
    <w:rsid w:val="0047622B"/>
    <w:rsid w:val="00484B1B"/>
    <w:rsid w:val="004B1701"/>
    <w:rsid w:val="00556336"/>
    <w:rsid w:val="006004F6"/>
    <w:rsid w:val="00637112"/>
    <w:rsid w:val="007336BD"/>
    <w:rsid w:val="00741F63"/>
    <w:rsid w:val="0074384E"/>
    <w:rsid w:val="007838BC"/>
    <w:rsid w:val="007E4F21"/>
    <w:rsid w:val="00867202"/>
    <w:rsid w:val="00871828"/>
    <w:rsid w:val="00883741"/>
    <w:rsid w:val="008B69C0"/>
    <w:rsid w:val="00901CBE"/>
    <w:rsid w:val="00947A7F"/>
    <w:rsid w:val="0095144A"/>
    <w:rsid w:val="009744E4"/>
    <w:rsid w:val="00A211D7"/>
    <w:rsid w:val="00A466DA"/>
    <w:rsid w:val="00A64A7D"/>
    <w:rsid w:val="00AB4F15"/>
    <w:rsid w:val="00AE145E"/>
    <w:rsid w:val="00B14C57"/>
    <w:rsid w:val="00B5558C"/>
    <w:rsid w:val="00B57772"/>
    <w:rsid w:val="00BD636A"/>
    <w:rsid w:val="00C00610"/>
    <w:rsid w:val="00C13094"/>
    <w:rsid w:val="00C664A7"/>
    <w:rsid w:val="00D72FB5"/>
    <w:rsid w:val="00D7336A"/>
    <w:rsid w:val="00D84FFB"/>
    <w:rsid w:val="00DA5249"/>
    <w:rsid w:val="00DF071B"/>
    <w:rsid w:val="00E4698A"/>
    <w:rsid w:val="00E97327"/>
    <w:rsid w:val="00EA4B9F"/>
    <w:rsid w:val="00EC6A7C"/>
    <w:rsid w:val="00F62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B90AC"/>
  <w15:chartTrackingRefBased/>
  <w15:docId w15:val="{C7B069F8-8E8C-48F8-B201-ECA7B78D9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1F63"/>
  </w:style>
  <w:style w:type="paragraph" w:styleId="Heading1">
    <w:name w:val="heading 1"/>
    <w:basedOn w:val="Normal"/>
    <w:next w:val="Normal"/>
    <w:link w:val="Heading1Char"/>
    <w:qFormat/>
    <w:rsid w:val="003117B7"/>
    <w:pPr>
      <w:keepNext/>
      <w:tabs>
        <w:tab w:val="right" w:pos="8647"/>
      </w:tabs>
      <w:spacing w:before="40" w:after="40" w:line="240" w:lineRule="auto"/>
      <w:outlineLvl w:val="0"/>
    </w:pPr>
    <w:rPr>
      <w:rFonts w:ascii="Arial" w:eastAsia="Times New Roman" w:hAnsi="Arial" w:cs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7A7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D52DF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3117B7"/>
    <w:rPr>
      <w:rFonts w:ascii="Arial" w:eastAsia="Times New Roman" w:hAnsi="Arial" w:cs="Times New Roman"/>
      <w:b/>
      <w:szCs w:val="20"/>
    </w:rPr>
  </w:style>
  <w:style w:type="paragraph" w:customStyle="1" w:styleId="Box">
    <w:name w:val="Box"/>
    <w:basedOn w:val="Normal"/>
    <w:rsid w:val="003117B7"/>
    <w:pPr>
      <w:spacing w:before="60" w:after="0" w:line="240" w:lineRule="auto"/>
      <w:jc w:val="center"/>
    </w:pPr>
    <w:rPr>
      <w:rFonts w:ascii="Arial" w:eastAsia="Times New Roman" w:hAnsi="Arial" w:cs="Times New Roman"/>
      <w:szCs w:val="20"/>
      <w:lang w:val="en-GB"/>
    </w:rPr>
  </w:style>
  <w:style w:type="table" w:styleId="TableGrid">
    <w:name w:val="Table Grid"/>
    <w:basedOn w:val="TableNormal"/>
    <w:uiPriority w:val="39"/>
    <w:rsid w:val="003117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25A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A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14C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C57"/>
  </w:style>
  <w:style w:type="paragraph" w:styleId="Footer">
    <w:name w:val="footer"/>
    <w:basedOn w:val="Normal"/>
    <w:link w:val="FooterChar"/>
    <w:uiPriority w:val="99"/>
    <w:unhideWhenUsed/>
    <w:rsid w:val="00B14C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C57"/>
  </w:style>
  <w:style w:type="paragraph" w:customStyle="1" w:styleId="Default">
    <w:name w:val="Default"/>
    <w:basedOn w:val="Normal"/>
    <w:rsid w:val="00B14C57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620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sabilitySupport@lifewise.org.nz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DisabilitySupport@lifewise.org.n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isabilitySupport@lifewise.org.nz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11</Words>
  <Characters>462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 Sidat</dc:creator>
  <cp:keywords/>
  <dc:description/>
  <cp:lastModifiedBy>Salma Sidat</cp:lastModifiedBy>
  <cp:revision>5</cp:revision>
  <cp:lastPrinted>2023-06-14T03:35:00Z</cp:lastPrinted>
  <dcterms:created xsi:type="dcterms:W3CDTF">2023-07-10T20:51:00Z</dcterms:created>
  <dcterms:modified xsi:type="dcterms:W3CDTF">2023-07-24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ca7e9c05572ebbe1c736f3e1956666342473d769128c46f1137c5c69d44d43</vt:lpwstr>
  </property>
</Properties>
</file>